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991D5E" w:rsidRPr="00D83EDD" w:rsidRDefault="00991D5E">
      <w:pPr>
        <w:rPr>
          <w:rFonts w:cstheme="minorHAnsi"/>
          <w:sz w:val="20"/>
          <w:szCs w:val="20"/>
        </w:rPr>
      </w:pPr>
    </w:p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6"/>
        <w:gridCol w:w="498"/>
        <w:gridCol w:w="523"/>
        <w:gridCol w:w="494"/>
        <w:gridCol w:w="929"/>
        <w:gridCol w:w="484"/>
        <w:gridCol w:w="156"/>
        <w:gridCol w:w="781"/>
        <w:gridCol w:w="63"/>
        <w:gridCol w:w="992"/>
        <w:gridCol w:w="358"/>
        <w:gridCol w:w="1194"/>
        <w:gridCol w:w="231"/>
        <w:gridCol w:w="135"/>
        <w:gridCol w:w="1063"/>
      </w:tblGrid>
      <w:tr w:rsidR="00991D5E" w:rsidRPr="00D83EDD" w14:paraId="50FB0C6A" w14:textId="77777777" w:rsidTr="000C6690">
        <w:tc>
          <w:tcPr>
            <w:tcW w:w="9695" w:type="dxa"/>
            <w:gridSpan w:val="1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6E6E6"/>
          </w:tcPr>
          <w:p w14:paraId="59D13E7A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UČNI NAČRT PREDMETA / COURSE SYLLABUS</w:t>
            </w:r>
          </w:p>
        </w:tc>
      </w:tr>
      <w:tr w:rsidR="00991D5E" w:rsidRPr="00D83EDD" w14:paraId="7C8F570A" w14:textId="77777777" w:rsidTr="000C6690">
        <w:tc>
          <w:tcPr>
            <w:tcW w:w="1794" w:type="dxa"/>
            <w:gridSpan w:val="2"/>
          </w:tcPr>
          <w:p w14:paraId="7BB08E05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901" w:type="dxa"/>
            <w:gridSpan w:val="1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F764C5" w14:textId="77777777" w:rsidR="00991D5E" w:rsidRPr="000C070A" w:rsidRDefault="006A3A9C">
            <w:pPr>
              <w:widowControl w:val="0"/>
              <w:spacing w:after="0"/>
              <w:rPr>
                <w:rFonts w:eastAsia="Calibri" w:cstheme="minorHAnsi"/>
                <w:bCs/>
                <w:sz w:val="20"/>
                <w:szCs w:val="20"/>
                <w:lang w:eastAsia="sl-SI"/>
              </w:rPr>
            </w:pPr>
            <w:r w:rsidRPr="000C070A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>ELEKTRONSKO POSLOVANJE IN DIGITALIZACIJA OSKRBOVALNIH VERIG</w:t>
            </w:r>
          </w:p>
        </w:tc>
      </w:tr>
      <w:tr w:rsidR="00991D5E" w:rsidRPr="00D83EDD" w14:paraId="43F056CE" w14:textId="77777777" w:rsidTr="000C6690">
        <w:tc>
          <w:tcPr>
            <w:tcW w:w="1794" w:type="dxa"/>
            <w:gridSpan w:val="2"/>
          </w:tcPr>
          <w:p w14:paraId="20C0ADEB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901" w:type="dxa"/>
            <w:gridSpan w:val="1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C08E75" w14:textId="77777777" w:rsidR="00991D5E" w:rsidRPr="000C070A" w:rsidRDefault="006A3A9C">
            <w:pPr>
              <w:widowControl w:val="0"/>
              <w:spacing w:after="0"/>
              <w:rPr>
                <w:rFonts w:eastAsia="Calibri" w:cstheme="minorHAnsi"/>
                <w:bCs/>
                <w:sz w:val="20"/>
                <w:szCs w:val="20"/>
                <w:lang w:eastAsia="sl-SI"/>
              </w:rPr>
            </w:pPr>
            <w:r w:rsidRPr="000C070A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 xml:space="preserve">E-BUSINESS </w:t>
            </w:r>
            <w:r w:rsidRPr="000C070A">
              <w:rPr>
                <w:rFonts w:cstheme="minorHAnsi"/>
                <w:bCs/>
                <w:sz w:val="20"/>
                <w:szCs w:val="20"/>
                <w:lang w:val="en-US"/>
              </w:rPr>
              <w:t>AND DIGITALIZATION OF SUPPLY CHAINS</w:t>
            </w:r>
          </w:p>
        </w:tc>
      </w:tr>
      <w:tr w:rsidR="00991D5E" w:rsidRPr="00D83EDD" w14:paraId="0A37501D" w14:textId="77777777" w:rsidTr="000C6690">
        <w:tc>
          <w:tcPr>
            <w:tcW w:w="3309" w:type="dxa"/>
            <w:gridSpan w:val="5"/>
            <w:vAlign w:val="center"/>
          </w:tcPr>
          <w:p w14:paraId="5DAB6C7B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5" w:type="dxa"/>
            <w:gridSpan w:val="6"/>
            <w:vAlign w:val="center"/>
          </w:tcPr>
          <w:p w14:paraId="02EB378F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2" w:type="dxa"/>
            <w:gridSpan w:val="2"/>
            <w:vAlign w:val="center"/>
          </w:tcPr>
          <w:p w14:paraId="6A05A809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9" w:type="dxa"/>
            <w:gridSpan w:val="3"/>
            <w:vAlign w:val="center"/>
          </w:tcPr>
          <w:p w14:paraId="5A39BBE3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991D5E" w:rsidRPr="00D83EDD" w14:paraId="081A774A" w14:textId="77777777" w:rsidTr="000C6690">
        <w:tc>
          <w:tcPr>
            <w:tcW w:w="3309" w:type="dxa"/>
            <w:gridSpan w:val="5"/>
            <w:tcBorders>
              <w:bottom w:val="single" w:sz="4" w:space="0" w:color="000000" w:themeColor="text1"/>
            </w:tcBorders>
            <w:vAlign w:val="center"/>
          </w:tcPr>
          <w:p w14:paraId="7274A5C4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61F3CE4F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5" w:type="dxa"/>
            <w:gridSpan w:val="6"/>
            <w:tcBorders>
              <w:bottom w:val="single" w:sz="4" w:space="0" w:color="000000" w:themeColor="text1"/>
            </w:tcBorders>
            <w:vAlign w:val="center"/>
          </w:tcPr>
          <w:p w14:paraId="78B77BBB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225A66DD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2" w:type="dxa"/>
            <w:gridSpan w:val="2"/>
            <w:tcBorders>
              <w:bottom w:val="single" w:sz="4" w:space="0" w:color="000000" w:themeColor="text1"/>
            </w:tcBorders>
            <w:vAlign w:val="center"/>
          </w:tcPr>
          <w:p w14:paraId="66BC5B90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5464869C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9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0F471C85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2A32ACA9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991D5E" w:rsidRPr="00D83EDD" w14:paraId="1822EE26" w14:textId="77777777" w:rsidTr="000C6690">
        <w:trPr>
          <w:trHeight w:val="318"/>
        </w:trPr>
        <w:tc>
          <w:tcPr>
            <w:tcW w:w="3309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A416A87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D83EDD">
              <w:rPr>
                <w:rFonts w:cs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405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1C8F396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F75A9DD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  <w:t>3.</w:t>
            </w:r>
          </w:p>
        </w:tc>
        <w:tc>
          <w:tcPr>
            <w:tcW w:w="1429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6C72689" w14:textId="77777777" w:rsidR="00991D5E" w:rsidRPr="00D83EDD" w:rsidRDefault="006A3A9C">
            <w:pPr>
              <w:widowControl w:val="0"/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  <w:t>5.</w:t>
            </w:r>
          </w:p>
        </w:tc>
      </w:tr>
      <w:tr w:rsidR="00991D5E" w:rsidRPr="00D83EDD" w14:paraId="1BA4A833" w14:textId="77777777" w:rsidTr="000C6690">
        <w:trPr>
          <w:trHeight w:val="318"/>
        </w:trPr>
        <w:tc>
          <w:tcPr>
            <w:tcW w:w="3309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986B84F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Cs/>
                <w:sz w:val="20"/>
                <w:szCs w:val="20"/>
                <w:lang w:eastAsia="sl-SI"/>
              </w:rPr>
            </w:pPr>
            <w:r w:rsidRPr="00D83EDD">
              <w:rPr>
                <w:rFonts w:cstheme="minorHAnsi"/>
                <w:bCs/>
                <w:sz w:val="20"/>
                <w:szCs w:val="20"/>
              </w:rPr>
              <w:t>SYSTEM LOGISTICS 1</w:t>
            </w:r>
            <w:r w:rsidRPr="00D83EDD">
              <w:rPr>
                <w:rFonts w:cstheme="minorHAnsi"/>
                <w:bCs/>
                <w:sz w:val="20"/>
                <w:szCs w:val="20"/>
                <w:vertAlign w:val="superscript"/>
              </w:rPr>
              <w:t>st</w:t>
            </w:r>
            <w:r w:rsidRPr="00D83EDD">
              <w:rPr>
                <w:rFonts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5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2A3D3EC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1B07F09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  <w:t>3.</w:t>
            </w:r>
          </w:p>
        </w:tc>
        <w:tc>
          <w:tcPr>
            <w:tcW w:w="1429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127FDAC" w14:textId="77777777" w:rsidR="00991D5E" w:rsidRPr="00D83EDD" w:rsidRDefault="006A3A9C">
            <w:pPr>
              <w:widowControl w:val="0"/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  <w:t>5.</w:t>
            </w:r>
          </w:p>
        </w:tc>
      </w:tr>
      <w:tr w:rsidR="00991D5E" w:rsidRPr="00D83EDD" w14:paraId="0D0B940D" w14:textId="77777777" w:rsidTr="000C6690">
        <w:trPr>
          <w:trHeight w:val="103"/>
        </w:trPr>
        <w:tc>
          <w:tcPr>
            <w:tcW w:w="9695" w:type="dxa"/>
            <w:gridSpan w:val="16"/>
          </w:tcPr>
          <w:p w14:paraId="0E27B00A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91D5E" w:rsidRPr="00D83EDD" w14:paraId="20139E3C" w14:textId="77777777" w:rsidTr="000C6690">
        <w:trPr>
          <w:trHeight w:val="270"/>
        </w:trPr>
        <w:tc>
          <w:tcPr>
            <w:tcW w:w="5722" w:type="dxa"/>
            <w:gridSpan w:val="10"/>
            <w:vMerge w:val="restart"/>
            <w:tcBorders>
              <w:right w:val="single" w:sz="4" w:space="0" w:color="000000" w:themeColor="text1"/>
            </w:tcBorders>
          </w:tcPr>
          <w:p w14:paraId="58EBB933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Vrsta predmeta (obvezni ali izbirni) /</w:t>
            </w:r>
          </w:p>
          <w:p w14:paraId="061CE865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3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3483A6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sz w:val="20"/>
                <w:szCs w:val="20"/>
                <w:lang w:eastAsia="sl-SI"/>
              </w:rPr>
              <w:t>OBVEZNI</w:t>
            </w:r>
          </w:p>
        </w:tc>
      </w:tr>
      <w:tr w:rsidR="00991D5E" w:rsidRPr="00D83EDD" w14:paraId="5660B2C9" w14:textId="77777777" w:rsidTr="000C6690">
        <w:trPr>
          <w:trHeight w:val="270"/>
        </w:trPr>
        <w:tc>
          <w:tcPr>
            <w:tcW w:w="5722" w:type="dxa"/>
            <w:gridSpan w:val="10"/>
            <w:vMerge/>
          </w:tcPr>
          <w:p w14:paraId="60061E4C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3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B4AFE3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Cs/>
                <w:sz w:val="20"/>
                <w:szCs w:val="20"/>
                <w:lang w:val="en-GB" w:eastAsia="sl-SI"/>
              </w:rPr>
            </w:pPr>
            <w:r w:rsidRPr="00D83EDD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>COMPULSORY</w:t>
            </w:r>
          </w:p>
        </w:tc>
      </w:tr>
      <w:tr w:rsidR="00991D5E" w:rsidRPr="00D83EDD" w14:paraId="44EAFD9C" w14:textId="77777777" w:rsidTr="000C6690">
        <w:tc>
          <w:tcPr>
            <w:tcW w:w="5722" w:type="dxa"/>
            <w:gridSpan w:val="10"/>
          </w:tcPr>
          <w:p w14:paraId="4B94D5A5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3" w:type="dxa"/>
            <w:gridSpan w:val="6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DEEC669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</w:tr>
      <w:tr w:rsidR="00991D5E" w:rsidRPr="00D83EDD" w14:paraId="2CE1820F" w14:textId="77777777" w:rsidTr="000C6690">
        <w:tc>
          <w:tcPr>
            <w:tcW w:w="5722" w:type="dxa"/>
            <w:gridSpan w:val="10"/>
            <w:tcBorders>
              <w:right w:val="single" w:sz="4" w:space="0" w:color="000000" w:themeColor="text1"/>
            </w:tcBorders>
          </w:tcPr>
          <w:p w14:paraId="758F0D0F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3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28ED78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sz w:val="20"/>
                <w:szCs w:val="20"/>
                <w:lang w:eastAsia="sl-SI"/>
              </w:rPr>
              <w:t>UN</w:t>
            </w:r>
          </w:p>
        </w:tc>
      </w:tr>
      <w:tr w:rsidR="00991D5E" w:rsidRPr="00D83EDD" w14:paraId="3656B9AB" w14:textId="77777777" w:rsidTr="000C6690">
        <w:tc>
          <w:tcPr>
            <w:tcW w:w="9695" w:type="dxa"/>
            <w:gridSpan w:val="16"/>
          </w:tcPr>
          <w:p w14:paraId="45FB0818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</w:tr>
      <w:tr w:rsidR="00991D5E" w:rsidRPr="00D83EDD" w14:paraId="6E6C31C7" w14:textId="77777777" w:rsidTr="000C6690">
        <w:tc>
          <w:tcPr>
            <w:tcW w:w="1408" w:type="dxa"/>
            <w:tcBorders>
              <w:bottom w:val="single" w:sz="4" w:space="0" w:color="000000" w:themeColor="text1"/>
            </w:tcBorders>
            <w:vAlign w:val="center"/>
          </w:tcPr>
          <w:p w14:paraId="1A9F542B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1337CB73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07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7D867FF3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FDA697E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23" w:type="dxa"/>
            <w:gridSpan w:val="2"/>
            <w:tcBorders>
              <w:bottom w:val="single" w:sz="4" w:space="0" w:color="000000" w:themeColor="text1"/>
            </w:tcBorders>
            <w:vAlign w:val="center"/>
          </w:tcPr>
          <w:p w14:paraId="45C116D6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0236C961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21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4BEA0BE8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524E8FFB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3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08AEC4B2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274CA6A5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25" w:type="dxa"/>
            <w:gridSpan w:val="2"/>
            <w:tcBorders>
              <w:bottom w:val="single" w:sz="4" w:space="0" w:color="000000" w:themeColor="text1"/>
            </w:tcBorders>
            <w:vAlign w:val="center"/>
          </w:tcPr>
          <w:p w14:paraId="21EB1FFF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1E77C5DC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5" w:type="dxa"/>
            <w:vAlign w:val="center"/>
          </w:tcPr>
          <w:p w14:paraId="049F31CB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tcBorders>
              <w:bottom w:val="single" w:sz="4" w:space="0" w:color="000000" w:themeColor="text1"/>
            </w:tcBorders>
            <w:vAlign w:val="center"/>
          </w:tcPr>
          <w:p w14:paraId="3925AF48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991D5E" w:rsidRPr="00D83EDD" w14:paraId="78E39C13" w14:textId="77777777" w:rsidTr="000C6690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669BDDF" w14:textId="6C7A04C1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Cs/>
                <w:sz w:val="20"/>
                <w:szCs w:val="20"/>
              </w:rPr>
            </w:pPr>
            <w:r w:rsidRPr="00D83EDD">
              <w:rPr>
                <w:rFonts w:eastAsia="Calibri" w:cstheme="minorHAnsi"/>
                <w:bCs/>
                <w:sz w:val="20"/>
                <w:szCs w:val="20"/>
              </w:rPr>
              <w:t xml:space="preserve">21 </w:t>
            </w:r>
            <w:r w:rsidR="00B5177D">
              <w:rPr>
                <w:rFonts w:eastAsia="Calibri" w:cstheme="minorHAnsi"/>
                <w:bCs/>
                <w:sz w:val="20"/>
                <w:szCs w:val="20"/>
              </w:rPr>
              <w:t>e</w:t>
            </w:r>
            <w:r w:rsidRPr="00D83EDD">
              <w:rPr>
                <w:rFonts w:eastAsia="Calibri" w:cstheme="minorHAnsi"/>
                <w:bCs/>
                <w:sz w:val="20"/>
                <w:szCs w:val="20"/>
              </w:rPr>
              <w:t>-P</w:t>
            </w:r>
          </w:p>
          <w:p w14:paraId="6D2DB4F3" w14:textId="6C0C188D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</w:rPr>
            </w:pPr>
            <w:r w:rsidRPr="00D83EDD">
              <w:rPr>
                <w:rFonts w:eastAsia="Calibri" w:cstheme="minorHAnsi"/>
                <w:bCs/>
                <w:sz w:val="20"/>
                <w:szCs w:val="20"/>
              </w:rPr>
              <w:t>24 a-P</w:t>
            </w:r>
          </w:p>
        </w:tc>
        <w:tc>
          <w:tcPr>
            <w:tcW w:w="1407" w:type="dxa"/>
            <w:gridSpan w:val="3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3128261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3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748BE5D" w14:textId="18847C36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Cs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>21 e-V</w:t>
            </w:r>
          </w:p>
          <w:p w14:paraId="172E7728" w14:textId="2D9DDA18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>24 a</w:t>
            </w:r>
            <w:r w:rsidR="00B5177D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>-</w:t>
            </w:r>
            <w:r w:rsidRPr="00D83EDD">
              <w:rPr>
                <w:rFonts w:eastAsia="Calibri" w:cstheme="minorHAnsi"/>
                <w:bCs/>
                <w:sz w:val="20"/>
                <w:szCs w:val="20"/>
                <w:lang w:eastAsia="sl-SI"/>
              </w:rPr>
              <w:t>V</w:t>
            </w:r>
          </w:p>
        </w:tc>
        <w:tc>
          <w:tcPr>
            <w:tcW w:w="1421" w:type="dxa"/>
            <w:gridSpan w:val="3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2486C05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3" w:type="dxa"/>
            <w:gridSpan w:val="3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101652C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5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174B1212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  <w:t>60</w:t>
            </w:r>
          </w:p>
        </w:tc>
        <w:tc>
          <w:tcPr>
            <w:tcW w:w="135" w:type="dxa"/>
            <w:tcBorders>
              <w:left w:val="single" w:sz="4" w:space="0" w:color="auto"/>
              <w:right w:val="single" w:sz="4" w:space="0" w:color="000000" w:themeColor="text1"/>
            </w:tcBorders>
            <w:vAlign w:val="center"/>
          </w:tcPr>
          <w:p w14:paraId="4B99056E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78941E47" w14:textId="77777777" w:rsidR="00991D5E" w:rsidRPr="00D83EDD" w:rsidRDefault="006A3A9C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  <w:t>5</w:t>
            </w:r>
          </w:p>
        </w:tc>
      </w:tr>
      <w:tr w:rsidR="00991D5E" w:rsidRPr="00D83EDD" w14:paraId="1299C43A" w14:textId="77777777" w:rsidTr="000C6690">
        <w:trPr>
          <w:trHeight w:val="318"/>
        </w:trPr>
        <w:tc>
          <w:tcPr>
            <w:tcW w:w="1408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DDBEF00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7" w:type="dxa"/>
            <w:gridSpan w:val="3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461D779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3" w:type="dxa"/>
            <w:gridSpan w:val="2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CF2D8B6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1" w:type="dxa"/>
            <w:gridSpan w:val="3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FB78278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3" w:type="dxa"/>
            <w:gridSpan w:val="3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FC39945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5" w:type="dxa"/>
            <w:gridSpan w:val="2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0562CB0E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5" w:type="dxa"/>
            <w:tcBorders>
              <w:left w:val="single" w:sz="4" w:space="0" w:color="auto"/>
              <w:right w:val="single" w:sz="4" w:space="0" w:color="000000" w:themeColor="text1"/>
            </w:tcBorders>
            <w:vAlign w:val="center"/>
          </w:tcPr>
          <w:p w14:paraId="34CE0A41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2EBF3C5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91D5E" w:rsidRPr="00D83EDD" w14:paraId="6D98A12B" w14:textId="77777777" w:rsidTr="000C6690">
        <w:trPr>
          <w:trHeight w:val="318"/>
        </w:trPr>
        <w:tc>
          <w:tcPr>
            <w:tcW w:w="1408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946DB82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07" w:type="dxa"/>
            <w:gridSpan w:val="3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997CC1D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3" w:type="dxa"/>
            <w:gridSpan w:val="2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10FFD37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1" w:type="dxa"/>
            <w:gridSpan w:val="3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699379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3" w:type="dxa"/>
            <w:gridSpan w:val="3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FE9F23F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25" w:type="dxa"/>
            <w:gridSpan w:val="2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1F72F646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5" w:type="dxa"/>
            <w:tcBorders>
              <w:left w:val="single" w:sz="4" w:space="0" w:color="auto"/>
              <w:right w:val="single" w:sz="4" w:space="0" w:color="000000" w:themeColor="text1"/>
            </w:tcBorders>
            <w:vAlign w:val="center"/>
          </w:tcPr>
          <w:p w14:paraId="08CE6F91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63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1CDCEAD" w14:textId="77777777" w:rsidR="00991D5E" w:rsidRPr="00D83EDD" w:rsidRDefault="00991D5E">
            <w:pPr>
              <w:widowControl w:val="0"/>
              <w:spacing w:after="0"/>
              <w:jc w:val="center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91D5E" w:rsidRPr="00D83EDD" w14:paraId="6BB9E253" w14:textId="77777777" w:rsidTr="000C6690">
        <w:tc>
          <w:tcPr>
            <w:tcW w:w="9695" w:type="dxa"/>
            <w:gridSpan w:val="16"/>
          </w:tcPr>
          <w:p w14:paraId="23DE523C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991D5E" w:rsidRPr="00D83EDD" w14:paraId="2BCE875C" w14:textId="77777777" w:rsidTr="000C6690">
        <w:tc>
          <w:tcPr>
            <w:tcW w:w="3309" w:type="dxa"/>
            <w:gridSpan w:val="5"/>
          </w:tcPr>
          <w:p w14:paraId="7571DF8C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6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59C6E6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BORUT JEREB</w:t>
            </w:r>
          </w:p>
        </w:tc>
      </w:tr>
      <w:tr w:rsidR="00991D5E" w:rsidRPr="00D83EDD" w14:paraId="52E56223" w14:textId="77777777" w:rsidTr="000C6690">
        <w:tc>
          <w:tcPr>
            <w:tcW w:w="9695" w:type="dxa"/>
            <w:gridSpan w:val="16"/>
          </w:tcPr>
          <w:p w14:paraId="07547A01" w14:textId="77777777" w:rsidR="00991D5E" w:rsidRPr="00D83EDD" w:rsidRDefault="00991D5E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</w:tr>
      <w:tr w:rsidR="00991D5E" w:rsidRPr="00D83EDD" w14:paraId="2151F1C5" w14:textId="77777777" w:rsidTr="000C6690">
        <w:tc>
          <w:tcPr>
            <w:tcW w:w="2292" w:type="dxa"/>
            <w:gridSpan w:val="3"/>
            <w:vMerge w:val="restart"/>
          </w:tcPr>
          <w:p w14:paraId="0EF17490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30" w:type="dxa"/>
            <w:gridSpan w:val="4"/>
          </w:tcPr>
          <w:p w14:paraId="0D697D9A" w14:textId="77777777" w:rsidR="00991D5E" w:rsidRPr="00D83EDD" w:rsidRDefault="006A3A9C">
            <w:pPr>
              <w:widowControl w:val="0"/>
              <w:spacing w:after="0"/>
              <w:jc w:val="right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9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5E08E7" w14:textId="77777777" w:rsidR="00991D5E" w:rsidRPr="00D83EDD" w:rsidRDefault="006A3A9C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sz w:val="20"/>
                <w:szCs w:val="20"/>
              </w:rPr>
              <w:t>SLOVENSKI/SLOVENE</w:t>
            </w:r>
          </w:p>
        </w:tc>
      </w:tr>
      <w:tr w:rsidR="00991D5E" w:rsidRPr="00D83EDD" w14:paraId="1F8306EA" w14:textId="77777777" w:rsidTr="000C6690">
        <w:trPr>
          <w:trHeight w:val="215"/>
        </w:trPr>
        <w:tc>
          <w:tcPr>
            <w:tcW w:w="2292" w:type="dxa"/>
            <w:gridSpan w:val="3"/>
            <w:vMerge/>
            <w:vAlign w:val="center"/>
          </w:tcPr>
          <w:p w14:paraId="5043CB0F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30" w:type="dxa"/>
            <w:gridSpan w:val="4"/>
          </w:tcPr>
          <w:p w14:paraId="396DE7A3" w14:textId="77777777" w:rsidR="00991D5E" w:rsidRPr="00D83EDD" w:rsidRDefault="006A3A9C">
            <w:pPr>
              <w:widowControl w:val="0"/>
              <w:spacing w:after="0"/>
              <w:jc w:val="right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9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89CE18" w14:textId="77777777" w:rsidR="00991D5E" w:rsidRPr="00D83EDD" w:rsidRDefault="006A3A9C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sz w:val="20"/>
                <w:szCs w:val="20"/>
              </w:rPr>
              <w:t>SLOVENSKI/SLOVENE</w:t>
            </w:r>
          </w:p>
        </w:tc>
      </w:tr>
      <w:tr w:rsidR="00991D5E" w:rsidRPr="00D83EDD" w14:paraId="6F0D96DE" w14:textId="77777777" w:rsidTr="000C6690">
        <w:tc>
          <w:tcPr>
            <w:tcW w:w="4722" w:type="dxa"/>
            <w:gridSpan w:val="7"/>
            <w:tcBorders>
              <w:bottom w:val="single" w:sz="4" w:space="0" w:color="000000" w:themeColor="text1"/>
            </w:tcBorders>
          </w:tcPr>
          <w:p w14:paraId="07459315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AE50C5C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56" w:type="dxa"/>
          </w:tcPr>
          <w:p w14:paraId="6537F28F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DFB9E20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8"/>
            <w:tcBorders>
              <w:bottom w:val="single" w:sz="4" w:space="0" w:color="000000" w:themeColor="text1"/>
            </w:tcBorders>
          </w:tcPr>
          <w:p w14:paraId="70DF9E56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5B83445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713060" w:rsidRPr="00713060" w14:paraId="28486D2B" w14:textId="77777777" w:rsidTr="000C6690">
        <w:trPr>
          <w:trHeight w:val="275"/>
        </w:trPr>
        <w:tc>
          <w:tcPr>
            <w:tcW w:w="4722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612D06" w14:textId="0FDEAA28" w:rsidR="00D83EDD" w:rsidRPr="00713060" w:rsidRDefault="00D83EDD" w:rsidP="005B41D2">
            <w:pPr>
              <w:widowControl w:val="0"/>
              <w:spacing w:after="0"/>
              <w:jc w:val="both"/>
              <w:rPr>
                <w:rFonts w:eastAsia="Calibr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713060">
              <w:rPr>
                <w:rFonts w:cstheme="minorHAnsi"/>
                <w:color w:val="000000" w:themeColor="text1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56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44E871BC" w14:textId="77777777" w:rsidR="00991D5E" w:rsidRPr="00713060" w:rsidRDefault="00991D5E" w:rsidP="005B41D2">
            <w:pPr>
              <w:widowControl w:val="0"/>
              <w:spacing w:after="0"/>
              <w:jc w:val="both"/>
              <w:rPr>
                <w:rFonts w:eastAsia="Calibri" w:cstheme="minorHAns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32310D" w14:textId="3D07DF22" w:rsidR="00D83EDD" w:rsidRPr="00713060" w:rsidRDefault="00D83EDD" w:rsidP="005B41D2">
            <w:pPr>
              <w:widowControl w:val="0"/>
              <w:spacing w:after="0"/>
              <w:jc w:val="both"/>
              <w:rPr>
                <w:rFonts w:eastAsia="Calibr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713060">
              <w:rPr>
                <w:rFonts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991D5E" w:rsidRPr="00D83EDD" w14:paraId="17EF8946" w14:textId="77777777" w:rsidTr="000C6690">
        <w:trPr>
          <w:trHeight w:val="137"/>
        </w:trPr>
        <w:tc>
          <w:tcPr>
            <w:tcW w:w="4722" w:type="dxa"/>
            <w:gridSpan w:val="7"/>
            <w:tcBorders>
              <w:bottom w:val="single" w:sz="4" w:space="0" w:color="000000" w:themeColor="text1"/>
            </w:tcBorders>
          </w:tcPr>
          <w:p w14:paraId="144A5D23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06703A59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</w:p>
        </w:tc>
        <w:tc>
          <w:tcPr>
            <w:tcW w:w="156" w:type="dxa"/>
            <w:tcBorders>
              <w:bottom w:val="single" w:sz="4" w:space="0" w:color="000000" w:themeColor="text1"/>
            </w:tcBorders>
          </w:tcPr>
          <w:p w14:paraId="738610EB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8"/>
            <w:tcBorders>
              <w:bottom w:val="single" w:sz="4" w:space="0" w:color="000000" w:themeColor="text1"/>
            </w:tcBorders>
          </w:tcPr>
          <w:p w14:paraId="637805D2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39095FAD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991D5E" w:rsidRPr="00D83EDD" w14:paraId="0092F9F6" w14:textId="77777777" w:rsidTr="000C6690">
        <w:trPr>
          <w:trHeight w:val="1119"/>
        </w:trPr>
        <w:tc>
          <w:tcPr>
            <w:tcW w:w="4722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3F29E8" w14:textId="51C2702A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3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eastAsia="Calibri" w:cstheme="minorHAnsi"/>
                <w:sz w:val="20"/>
                <w:szCs w:val="20"/>
              </w:rPr>
              <w:t>Uvod in pregled osnovnih pojmov in zakonitosti pri elektronskem poslovanju in digitalizaciji oskrbovalnih verig.</w:t>
            </w:r>
          </w:p>
          <w:p w14:paraId="3E0CE70F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3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eastAsia="Calibri" w:cstheme="minorHAnsi"/>
                <w:sz w:val="20"/>
                <w:szCs w:val="20"/>
              </w:rPr>
              <w:t>Tehnološki vidik pristopov, rešitev in orodij pri elektronskem poslovanju in digitalizaciji poslovnih procesov.</w:t>
            </w:r>
          </w:p>
          <w:p w14:paraId="4216E38C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3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eastAsia="Calibri" w:cstheme="minorHAnsi"/>
                <w:sz w:val="20"/>
                <w:szCs w:val="20"/>
              </w:rPr>
              <w:t>Organizacijski vidik za vodenje IT podpore s pomočjo standardov in uveljavljenih okvirjev.</w:t>
            </w:r>
          </w:p>
          <w:p w14:paraId="79AA1841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3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eastAsia="Calibri" w:cstheme="minorHAnsi"/>
                <w:sz w:val="20"/>
                <w:szCs w:val="20"/>
              </w:rPr>
              <w:t>Zakonodajni vidik izvajanja e-poslovanja in digitalizacije procesov v organizacijah.</w:t>
            </w:r>
          </w:p>
          <w:p w14:paraId="28BE1D65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3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eastAsia="Calibri" w:cstheme="minorHAnsi"/>
                <w:sz w:val="20"/>
                <w:szCs w:val="20"/>
              </w:rPr>
              <w:t>Izvedba elektronskih dokumentnih sistemov v oskrbovalnih verigah.</w:t>
            </w:r>
          </w:p>
          <w:p w14:paraId="66FEEF20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3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eastAsia="Calibri" w:cstheme="minorHAnsi"/>
                <w:sz w:val="20"/>
                <w:szCs w:val="20"/>
              </w:rPr>
              <w:t>Primeri uporabe rešitev pri digitalizaciji oskrbovalnih verig.</w:t>
            </w:r>
          </w:p>
        </w:tc>
        <w:tc>
          <w:tcPr>
            <w:tcW w:w="1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A226A1" w14:textId="77777777" w:rsidR="00991D5E" w:rsidRPr="00D83EDD" w:rsidRDefault="00991D5E" w:rsidP="00713060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4C2B6D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0"/>
                <w:szCs w:val="20"/>
              </w:rPr>
            </w:pPr>
            <w:r w:rsidRPr="00D83EDD">
              <w:rPr>
                <w:rFonts w:eastAsia="Calibri" w:cstheme="minorHAnsi"/>
                <w:sz w:val="20"/>
                <w:szCs w:val="20"/>
              </w:rPr>
              <w:t>Introduction and review of basic concepts and legalities in e-business and digitization of supply chains.</w:t>
            </w:r>
          </w:p>
          <w:p w14:paraId="4F9AC99E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0"/>
                <w:szCs w:val="20"/>
              </w:rPr>
            </w:pPr>
            <w:r w:rsidRPr="00D83EDD">
              <w:rPr>
                <w:rFonts w:eastAsia="Calibri" w:cstheme="minorHAnsi"/>
                <w:sz w:val="20"/>
                <w:szCs w:val="20"/>
                <w:lang w:val="pl-PL"/>
              </w:rPr>
              <w:t>Technological viewpoint of approaches, solutions and tools in electronic business and digitization of business processes.</w:t>
            </w:r>
          </w:p>
          <w:p w14:paraId="0FFD6B1C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0"/>
                <w:szCs w:val="20"/>
              </w:rPr>
            </w:pPr>
            <w:r w:rsidRPr="00D83EDD">
              <w:rPr>
                <w:rFonts w:eastAsia="Calibri" w:cstheme="minorHAnsi"/>
                <w:sz w:val="20"/>
                <w:szCs w:val="20"/>
                <w:lang w:val="pl-PL"/>
              </w:rPr>
              <w:t>Organizational viewpoint for IT support management by using standards and established frameworks.</w:t>
            </w:r>
          </w:p>
          <w:p w14:paraId="5B7075AE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0"/>
                <w:szCs w:val="20"/>
              </w:rPr>
            </w:pPr>
            <w:r w:rsidRPr="00D83EDD">
              <w:rPr>
                <w:rFonts w:eastAsia="Calibri" w:cstheme="minorHAnsi"/>
                <w:sz w:val="20"/>
                <w:szCs w:val="20"/>
                <w:lang w:val="pl-PL"/>
              </w:rPr>
              <w:t>Legislative viewpoint of e-business implementation and processes’ digitalization in organizations</w:t>
            </w:r>
          </w:p>
          <w:p w14:paraId="4146A545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0"/>
                <w:szCs w:val="20"/>
              </w:rPr>
            </w:pPr>
            <w:r w:rsidRPr="00D83EDD">
              <w:rPr>
                <w:rFonts w:eastAsia="Calibri" w:cstheme="minorHAnsi"/>
                <w:sz w:val="20"/>
                <w:szCs w:val="20"/>
              </w:rPr>
              <w:t>Implementation of electronic document systems in supply chains.</w:t>
            </w:r>
          </w:p>
          <w:p w14:paraId="2B2E8005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0"/>
                <w:szCs w:val="20"/>
              </w:rPr>
            </w:pPr>
            <w:r w:rsidRPr="00D83EDD">
              <w:rPr>
                <w:rFonts w:eastAsia="Calibri" w:cstheme="minorHAnsi"/>
                <w:sz w:val="20"/>
                <w:szCs w:val="20"/>
              </w:rPr>
              <w:t>Examples of the implementation of digitalization solutions in supply chains.</w:t>
            </w:r>
          </w:p>
        </w:tc>
      </w:tr>
      <w:tr w:rsidR="00991D5E" w:rsidRPr="00D83EDD" w14:paraId="3E1481F7" w14:textId="77777777" w:rsidTr="000C6690">
        <w:tc>
          <w:tcPr>
            <w:tcW w:w="9695" w:type="dxa"/>
            <w:gridSpan w:val="16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B62F1B3" w14:textId="77777777" w:rsidR="00991D5E" w:rsidRPr="00D83EDD" w:rsidRDefault="00991D5E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  <w:p w14:paraId="71AE764B" w14:textId="77777777" w:rsidR="00991D5E" w:rsidRPr="00D83EDD" w:rsidRDefault="006A3A9C">
            <w:pPr>
              <w:widowControl w:val="0"/>
              <w:spacing w:after="0"/>
              <w:jc w:val="both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991D5E" w:rsidRPr="00D83EDD" w14:paraId="7B3CB046" w14:textId="77777777" w:rsidTr="000C6690">
        <w:tc>
          <w:tcPr>
            <w:tcW w:w="9695" w:type="dxa"/>
            <w:gridSpan w:val="1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FCF73A5" w14:textId="77777777" w:rsidR="00991D5E" w:rsidRPr="00D83EDD" w:rsidRDefault="226B822F">
            <w:pPr>
              <w:pStyle w:val="Odstavekseznama"/>
              <w:widowControl w:val="0"/>
              <w:numPr>
                <w:ilvl w:val="0"/>
                <w:numId w:val="4"/>
              </w:numPr>
              <w:ind w:left="284" w:hanging="284"/>
              <w:jc w:val="both"/>
              <w:rPr>
                <w:rFonts w:eastAsia="Calibri" w:cstheme="minorHAnsi"/>
                <w:sz w:val="20"/>
                <w:szCs w:val="20"/>
                <w:lang w:val="en-GB"/>
              </w:rPr>
            </w:pPr>
            <w:r w:rsidRPr="00D83EDD">
              <w:rPr>
                <w:rFonts w:eastAsia="Calibri" w:cstheme="minorHAnsi"/>
                <w:sz w:val="20"/>
                <w:szCs w:val="20"/>
                <w:lang w:val="en-GB"/>
              </w:rPr>
              <w:t>Meier, A., &amp; Stormer, H. (2010). EBusiness &amp; eCommerce: managing the digital value chain. Springer.</w:t>
            </w:r>
          </w:p>
          <w:p w14:paraId="638E7815" w14:textId="7AB4E7A3" w:rsidR="00991D5E" w:rsidRPr="00D83EDD" w:rsidRDefault="226B822F">
            <w:pPr>
              <w:pStyle w:val="Odstavekseznama"/>
              <w:widowControl w:val="0"/>
              <w:numPr>
                <w:ilvl w:val="0"/>
                <w:numId w:val="4"/>
              </w:numPr>
              <w:ind w:left="284" w:hanging="284"/>
              <w:jc w:val="both"/>
              <w:rPr>
                <w:rFonts w:eastAsia="Calibri" w:cstheme="minorHAnsi"/>
                <w:sz w:val="20"/>
                <w:szCs w:val="20"/>
                <w:lang w:val="en-GB"/>
              </w:rPr>
            </w:pPr>
            <w:r w:rsidRPr="00D83EDD">
              <w:rPr>
                <w:rFonts w:eastAsia="Calibri" w:cstheme="minorHAnsi"/>
                <w:sz w:val="20"/>
                <w:szCs w:val="20"/>
                <w:lang w:val="en-GB"/>
              </w:rPr>
              <w:t>Jereb, B. (2019). Informatika in informacijska varnost: repetitorij (1. izd.). Univerzitetna založba; Fakulteta za logistiko. http://press.um.si/index.php/ump/catalog/book/385</w:t>
            </w:r>
            <w:r w:rsidR="00D83EDD">
              <w:rPr>
                <w:rFonts w:eastAsia="Calibri" w:cstheme="minorHAnsi"/>
                <w:sz w:val="20"/>
                <w:szCs w:val="20"/>
                <w:lang w:val="en-GB"/>
              </w:rPr>
              <w:t>.</w:t>
            </w:r>
          </w:p>
          <w:p w14:paraId="79B08158" w14:textId="092759C5" w:rsidR="00991D5E" w:rsidRPr="00D83EDD" w:rsidRDefault="226B822F">
            <w:pPr>
              <w:pStyle w:val="Odstavekseznama"/>
              <w:widowControl w:val="0"/>
              <w:numPr>
                <w:ilvl w:val="0"/>
                <w:numId w:val="4"/>
              </w:numPr>
              <w:ind w:left="284" w:hanging="284"/>
              <w:jc w:val="both"/>
              <w:rPr>
                <w:rFonts w:eastAsia="Calibri" w:cstheme="minorHAnsi"/>
                <w:sz w:val="20"/>
                <w:szCs w:val="20"/>
                <w:lang w:val="en-GB"/>
              </w:rPr>
            </w:pPr>
            <w:r w:rsidRPr="00D83EDD">
              <w:rPr>
                <w:rFonts w:eastAsia="Calibri" w:cstheme="minorHAnsi"/>
                <w:sz w:val="20"/>
                <w:szCs w:val="20"/>
                <w:lang w:val="en-GB"/>
              </w:rPr>
              <w:lastRenderedPageBreak/>
              <w:t>European Commission. (2024, July 30). The Digital Europe Programme. https://digital-strategy.ec.europa.eu/en/activities/digital-programme</w:t>
            </w:r>
            <w:r w:rsidR="00D83EDD">
              <w:rPr>
                <w:rFonts w:eastAsia="Calibri" w:cstheme="minorHAnsi"/>
                <w:sz w:val="20"/>
                <w:szCs w:val="20"/>
                <w:lang w:val="en-GB"/>
              </w:rPr>
              <w:t>.</w:t>
            </w:r>
          </w:p>
          <w:p w14:paraId="02F2C34E" w14:textId="109D4A27" w:rsidR="00991D5E" w:rsidRPr="00D83EDD" w:rsidRDefault="226B822F" w:rsidP="00D83EDD">
            <w:pPr>
              <w:pStyle w:val="Odstavekseznama"/>
              <w:widowControl w:val="0"/>
              <w:numPr>
                <w:ilvl w:val="0"/>
                <w:numId w:val="4"/>
              </w:numPr>
              <w:ind w:left="284" w:hanging="284"/>
              <w:jc w:val="both"/>
              <w:rPr>
                <w:rFonts w:cstheme="minorHAnsi"/>
                <w:sz w:val="20"/>
                <w:szCs w:val="20"/>
                <w:shd w:val="clear" w:color="auto" w:fill="FFFF00"/>
              </w:rPr>
            </w:pPr>
            <w:r w:rsidRPr="00D83EDD">
              <w:rPr>
                <w:rFonts w:eastAsia="Calibri" w:cstheme="minorHAnsi"/>
                <w:sz w:val="20"/>
                <w:szCs w:val="20"/>
              </w:rPr>
              <w:t xml:space="preserve">Jereb, B., &amp; Kajba, M. (2020). </w:t>
            </w:r>
            <w:r w:rsidRPr="00D83EDD">
              <w:rPr>
                <w:rFonts w:eastAsia="Calibri" w:cstheme="minorHAnsi"/>
                <w:i/>
                <w:iCs/>
                <w:sz w:val="20"/>
                <w:szCs w:val="20"/>
              </w:rPr>
              <w:t>IT trendi: raziskava o trendih v IT po Gartnerju v letih 2019 in 2020</w:t>
            </w:r>
            <w:r w:rsidRPr="00D83EDD">
              <w:rPr>
                <w:rFonts w:eastAsia="Calibri" w:cstheme="minorHAnsi"/>
                <w:sz w:val="20"/>
                <w:szCs w:val="20"/>
              </w:rPr>
              <w:t>. Fakulteta za logistiko.</w:t>
            </w:r>
          </w:p>
        </w:tc>
      </w:tr>
      <w:tr w:rsidR="00991D5E" w:rsidRPr="00D83EDD" w14:paraId="5DF31117" w14:textId="77777777" w:rsidTr="000C6690">
        <w:trPr>
          <w:trHeight w:val="73"/>
        </w:trPr>
        <w:tc>
          <w:tcPr>
            <w:tcW w:w="4722" w:type="dxa"/>
            <w:gridSpan w:val="7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80A4E5D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5FE0A1B0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6" w:type="dxa"/>
            <w:tcBorders>
              <w:top w:val="single" w:sz="4" w:space="0" w:color="000000" w:themeColor="text1"/>
            </w:tcBorders>
          </w:tcPr>
          <w:p w14:paraId="19219836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8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96FEF7D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7628FA9A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991D5E" w:rsidRPr="00D83EDD" w14:paraId="0FC634B1" w14:textId="77777777" w:rsidTr="000C6690">
        <w:trPr>
          <w:trHeight w:val="778"/>
        </w:trPr>
        <w:tc>
          <w:tcPr>
            <w:tcW w:w="4722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A2DF39" w14:textId="77777777" w:rsidR="00991D5E" w:rsidRPr="00D83EDD" w:rsidRDefault="006A3A9C" w:rsidP="00713060">
            <w:pPr>
              <w:widowControl w:val="0"/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Cilji predmeta so:</w:t>
            </w:r>
          </w:p>
          <w:p w14:paraId="50FDB1E1" w14:textId="77777777" w:rsidR="00991D5E" w:rsidRPr="00D83EDD" w:rsidRDefault="006A3A9C" w:rsidP="00713060">
            <w:pPr>
              <w:widowControl w:val="0"/>
              <w:numPr>
                <w:ilvl w:val="0"/>
                <w:numId w:val="9"/>
              </w:numPr>
              <w:spacing w:after="0"/>
              <w:ind w:left="340" w:hanging="340"/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spoznajo in razumejo principe, poslovne modele ter integriranost e-poslovanja in digitalizacije v poslovne procese,</w:t>
            </w:r>
          </w:p>
          <w:p w14:paraId="7AFA96EF" w14:textId="77777777" w:rsidR="00991D5E" w:rsidRPr="00D83EDD" w:rsidRDefault="006A3A9C" w:rsidP="00713060">
            <w:pPr>
              <w:widowControl w:val="0"/>
              <w:numPr>
                <w:ilvl w:val="0"/>
                <w:numId w:val="9"/>
              </w:numPr>
              <w:spacing w:after="0"/>
              <w:ind w:left="340" w:hanging="340"/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znajo opredeliti koncepte, pristope ter zahteve v vseh življenjskih ciklih e-poslovanja in digitalnega okolja,</w:t>
            </w:r>
          </w:p>
          <w:p w14:paraId="01D7D813" w14:textId="77777777" w:rsidR="00991D5E" w:rsidRPr="00D83EDD" w:rsidRDefault="006A3A9C" w:rsidP="00713060">
            <w:pPr>
              <w:widowControl w:val="0"/>
              <w:numPr>
                <w:ilvl w:val="0"/>
                <w:numId w:val="9"/>
              </w:numPr>
              <w:spacing w:after="0"/>
              <w:ind w:left="340" w:hanging="340"/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spoznajo in prepoznajo različne tehnologije, okvirje ter standarde, ki se ažurno uporabljajo v digitalnem okolju in pri e-poslovanju,</w:t>
            </w:r>
          </w:p>
          <w:p w14:paraId="7AA71E42" w14:textId="461A34A2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9"/>
              </w:numPr>
              <w:ind w:left="340" w:hanging="340"/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znajo opredeliti in izpostaviti uporabo IT na realnem poslovnem primeru</w:t>
            </w:r>
            <w:r w:rsidR="00713060">
              <w:rPr>
                <w:rFonts w:cstheme="minorHAnsi"/>
                <w:sz w:val="20"/>
                <w:szCs w:val="20"/>
              </w:rPr>
              <w:t>,</w:t>
            </w:r>
          </w:p>
          <w:p w14:paraId="746DDB88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9"/>
              </w:numPr>
              <w:ind w:left="340" w:hanging="340"/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spoznajo in razumejo smernice, okvirje ter zakonodajo pri e-poslovanju.</w:t>
            </w:r>
          </w:p>
          <w:p w14:paraId="7194DBDC" w14:textId="4EDA9B3B" w:rsidR="00991D5E" w:rsidRDefault="00991D5E" w:rsidP="00713060">
            <w:pPr>
              <w:pStyle w:val="Odstavekseznama"/>
              <w:widowControl w:val="0"/>
              <w:ind w:left="340"/>
              <w:jc w:val="both"/>
              <w:rPr>
                <w:rFonts w:cstheme="minorHAnsi"/>
                <w:sz w:val="20"/>
                <w:szCs w:val="20"/>
              </w:rPr>
            </w:pPr>
          </w:p>
          <w:p w14:paraId="37D82FB0" w14:textId="77777777" w:rsidR="00991D5E" w:rsidRPr="00D83EDD" w:rsidRDefault="006A3A9C" w:rsidP="00713060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eastAsia="Calibri" w:cstheme="minorHAnsi"/>
                <w:sz w:val="20"/>
                <w:szCs w:val="20"/>
                <w:lang w:eastAsia="sl-SI"/>
              </w:rPr>
              <w:t xml:space="preserve">Kompetence, </w:t>
            </w:r>
            <w:r w:rsidRPr="00D83EDD">
              <w:rPr>
                <w:rFonts w:cstheme="minorHAnsi"/>
                <w:sz w:val="20"/>
                <w:szCs w:val="20"/>
              </w:rPr>
              <w:t>ki jih študenti osvojijo</w:t>
            </w:r>
            <w:r w:rsidRPr="00D83EDD">
              <w:rPr>
                <w:rFonts w:eastAsia="Calibri" w:cstheme="minorHAnsi"/>
                <w:sz w:val="20"/>
                <w:szCs w:val="20"/>
                <w:lang w:eastAsia="sl-SI"/>
              </w:rPr>
              <w:t>:</w:t>
            </w:r>
          </w:p>
          <w:p w14:paraId="34D334B3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9"/>
              </w:numPr>
              <w:ind w:left="340" w:hanging="340"/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uporabljajo koncepte, pristope ter zahteve življenjskih ciklov e-poslovanja in siceršnjega digitalnega okolja pri izvajanju dnevnih nalog</w:t>
            </w:r>
            <w:r w:rsidRPr="00D83EDD">
              <w:rPr>
                <w:rFonts w:cstheme="minorHAnsi"/>
                <w:strike/>
                <w:sz w:val="20"/>
                <w:szCs w:val="20"/>
              </w:rPr>
              <w:t xml:space="preserve"> </w:t>
            </w:r>
            <w:r w:rsidRPr="00D83EDD">
              <w:rPr>
                <w:rFonts w:cstheme="minorHAnsi"/>
                <w:sz w:val="20"/>
                <w:szCs w:val="20"/>
              </w:rPr>
              <w:t>v svojem delovnem okolju,</w:t>
            </w:r>
          </w:p>
          <w:p w14:paraId="03C0FEBF" w14:textId="77777777" w:rsidR="00991D5E" w:rsidRPr="00D83EDD" w:rsidRDefault="006A3A9C" w:rsidP="00713060">
            <w:pPr>
              <w:widowControl w:val="0"/>
              <w:numPr>
                <w:ilvl w:val="0"/>
                <w:numId w:val="9"/>
              </w:numPr>
              <w:spacing w:after="0"/>
              <w:ind w:left="340" w:hanging="340"/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sposobni so razlikovati, ovrednotiti uporabo in aplicirati različne tehnologije, okvirje ter standarde v digitalnem svetu in pri e-poslovanja na realnem poslovnem primeru logističnega podjetja,</w:t>
            </w:r>
          </w:p>
          <w:p w14:paraId="65A5938A" w14:textId="0BB7B3D9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9"/>
              </w:numPr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D83EDD">
              <w:rPr>
                <w:rFonts w:cstheme="minorHAnsi"/>
                <w:bCs/>
                <w:sz w:val="20"/>
                <w:szCs w:val="20"/>
              </w:rPr>
              <w:t>so sposobni ustvariti, implementirati in uporabiti tehnološke standarde v primeru poslovanja z elektronskimi dokumenti,</w:t>
            </w:r>
          </w:p>
          <w:p w14:paraId="518C0A68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9"/>
              </w:numPr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D83EDD">
              <w:rPr>
                <w:rFonts w:cstheme="minorHAnsi"/>
                <w:sz w:val="20"/>
                <w:szCs w:val="20"/>
              </w:rPr>
              <w:t>spoznane rešitve digitalizacije oskrbovalnih verig so sposobni kritično ovrednotiti in jih aplicirati na realen posloven primer.</w:t>
            </w:r>
          </w:p>
        </w:tc>
        <w:tc>
          <w:tcPr>
            <w:tcW w:w="156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69D0D3C" w14:textId="77777777" w:rsidR="00991D5E" w:rsidRPr="00D83EDD" w:rsidRDefault="00991D5E" w:rsidP="00713060">
            <w:pPr>
              <w:widowControl w:val="0"/>
              <w:spacing w:after="0"/>
              <w:jc w:val="both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DCAE6E" w14:textId="77777777" w:rsidR="00991D5E" w:rsidRPr="00D83EDD" w:rsidRDefault="006A3A9C" w:rsidP="00713060">
            <w:pPr>
              <w:widowControl w:val="0"/>
              <w:snapToGrid w:val="0"/>
              <w:spacing w:after="0"/>
              <w:jc w:val="both"/>
              <w:rPr>
                <w:rFonts w:eastAsia="Calibri" w:cstheme="minorHAnsi"/>
                <w:sz w:val="20"/>
                <w:szCs w:val="20"/>
                <w:lang w:val="en-GB"/>
              </w:rPr>
            </w:pPr>
            <w:r w:rsidRPr="00D83EDD">
              <w:rPr>
                <w:rFonts w:eastAsia="Calibri" w:cstheme="minorHAnsi"/>
                <w:sz w:val="20"/>
                <w:szCs w:val="20"/>
                <w:lang w:val="en-GB"/>
              </w:rPr>
              <w:t>Objectives of the course are:</w:t>
            </w:r>
          </w:p>
          <w:p w14:paraId="548EDAAF" w14:textId="1DC78EA3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9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en-GB" w:eastAsia="sl-SI"/>
              </w:rPr>
            </w:pPr>
            <w:r w:rsidRPr="00D83EDD">
              <w:rPr>
                <w:rFonts w:eastAsia="Calibri" w:cstheme="minorHAnsi"/>
                <w:sz w:val="20"/>
                <w:szCs w:val="20"/>
                <w:lang w:val="en-GB" w:eastAsia="sl-SI"/>
              </w:rPr>
              <w:t>learn and understand the principles, business models and the integration of business in business processes,</w:t>
            </w:r>
          </w:p>
          <w:p w14:paraId="14CF0C6A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9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en-GB" w:eastAsia="sl-SI"/>
              </w:rPr>
            </w:pPr>
            <w:r w:rsidRPr="00D83EDD">
              <w:rPr>
                <w:rFonts w:eastAsia="Calibri" w:cstheme="minorHAnsi"/>
                <w:sz w:val="20"/>
                <w:szCs w:val="20"/>
                <w:lang w:val="en-GB" w:eastAsia="sl-SI"/>
              </w:rPr>
              <w:t>know how to identify concepts, approaches and requirements in all life cycles of e-business</w:t>
            </w:r>
            <w:r w:rsidRPr="00D83EDD">
              <w:rPr>
                <w:rFonts w:cstheme="minorHAnsi"/>
                <w:sz w:val="20"/>
                <w:szCs w:val="20"/>
              </w:rPr>
              <w:t xml:space="preserve"> </w:t>
            </w:r>
            <w:r w:rsidRPr="00D83EDD">
              <w:rPr>
                <w:rFonts w:eastAsia="Calibri" w:cstheme="minorHAnsi"/>
                <w:sz w:val="20"/>
                <w:szCs w:val="20"/>
                <w:lang w:val="en-GB" w:eastAsia="sl-SI"/>
              </w:rPr>
              <w:t>and digital environment,</w:t>
            </w:r>
          </w:p>
          <w:p w14:paraId="7B5D0D68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9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en-GB" w:eastAsia="sl-SI"/>
              </w:rPr>
            </w:pPr>
            <w:r w:rsidRPr="00D83EDD">
              <w:rPr>
                <w:rFonts w:eastAsia="Calibri" w:cstheme="minorHAnsi"/>
                <w:sz w:val="20"/>
                <w:szCs w:val="20"/>
                <w:lang w:val="en-GB" w:eastAsia="sl-SI"/>
              </w:rPr>
              <w:t>learn and recognize various technologies, frames and standards that are updated in digital environment and in e-business,</w:t>
            </w:r>
          </w:p>
          <w:p w14:paraId="5F006D27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9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en-GB" w:eastAsia="sl-SI"/>
              </w:rPr>
            </w:pPr>
            <w:r w:rsidRPr="00D83EDD">
              <w:rPr>
                <w:rFonts w:eastAsia="Calibri" w:cstheme="minorHAnsi"/>
                <w:sz w:val="20"/>
                <w:szCs w:val="20"/>
                <w:lang w:val="en-GB" w:eastAsia="sl-SI"/>
              </w:rPr>
              <w:t>know how to define and expose the use of IT in a real business case from the field of e-business of the logistics company,</w:t>
            </w:r>
          </w:p>
          <w:p w14:paraId="25D9AAD4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9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en-GB" w:eastAsia="sl-SI"/>
              </w:rPr>
            </w:pPr>
            <w:r w:rsidRPr="00D83EDD">
              <w:rPr>
                <w:rFonts w:eastAsia="Calibri" w:cstheme="minorHAnsi"/>
                <w:sz w:val="20"/>
                <w:szCs w:val="20"/>
                <w:lang w:val="en-GB" w:eastAsia="sl-SI"/>
              </w:rPr>
              <w:t>they learn and understand guidelines, frameworks and e-business legislation.</w:t>
            </w:r>
          </w:p>
          <w:p w14:paraId="61CB49C9" w14:textId="77777777" w:rsidR="00D83EDD" w:rsidRDefault="00D83EDD" w:rsidP="00713060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  <w:p w14:paraId="673CED4A" w14:textId="45AB904A" w:rsidR="00991D5E" w:rsidRPr="00D83EDD" w:rsidRDefault="006A3A9C" w:rsidP="00713060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D83EDD">
              <w:rPr>
                <w:rFonts w:cstheme="minorHAnsi"/>
                <w:sz w:val="20"/>
                <w:szCs w:val="20"/>
                <w:lang w:val="en-GB"/>
              </w:rPr>
              <w:t>Competences acquired by students:</w:t>
            </w:r>
          </w:p>
          <w:p w14:paraId="2D4F7083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9"/>
              </w:numPr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en-GB" w:eastAsia="sl-SI"/>
              </w:rPr>
            </w:pPr>
            <w:r w:rsidRPr="00D83EDD">
              <w:rPr>
                <w:rFonts w:eastAsia="Calibri" w:cstheme="minorHAnsi"/>
                <w:sz w:val="20"/>
                <w:szCs w:val="20"/>
                <w:lang w:val="en-GB" w:eastAsia="sl-SI"/>
              </w:rPr>
              <w:t>know how to of use concepts, approaches and requirements of e-business life cycles and digital environment in the implementation of daily tasks in their work environment,</w:t>
            </w:r>
          </w:p>
          <w:p w14:paraId="1C83B42E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9"/>
              </w:numPr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en-GB" w:eastAsia="sl-SI"/>
              </w:rPr>
            </w:pPr>
            <w:r w:rsidRPr="00D83EDD">
              <w:rPr>
                <w:rFonts w:eastAsia="Calibri" w:cstheme="minorHAnsi"/>
                <w:sz w:val="20"/>
                <w:szCs w:val="20"/>
                <w:lang w:val="en-GB" w:eastAsia="sl-SI"/>
              </w:rPr>
              <w:t>are capable to differ, evaluate implementation and apply various technologies, frameworks and standards in the digital world and e-business in a real business case of logistics company,</w:t>
            </w:r>
          </w:p>
          <w:p w14:paraId="3A793E58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9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pl-PL"/>
              </w:rPr>
            </w:pPr>
            <w:r w:rsidRPr="00D83EDD">
              <w:rPr>
                <w:rFonts w:eastAsia="Calibri" w:cstheme="minorHAnsi"/>
                <w:sz w:val="20"/>
                <w:szCs w:val="20"/>
                <w:lang w:val="pl-PL"/>
              </w:rPr>
              <w:t>are able to create, implement and use  in the case of electronic document business,</w:t>
            </w:r>
          </w:p>
          <w:p w14:paraId="02778B92" w14:textId="77777777" w:rsidR="00991D5E" w:rsidRPr="00D83EDD" w:rsidRDefault="006A3A9C" w:rsidP="00713060">
            <w:pPr>
              <w:pStyle w:val="Odstavekseznama"/>
              <w:widowControl w:val="0"/>
              <w:numPr>
                <w:ilvl w:val="0"/>
                <w:numId w:val="9"/>
              </w:numPr>
              <w:snapToGrid w:val="0"/>
              <w:ind w:left="340" w:hanging="340"/>
              <w:jc w:val="both"/>
              <w:rPr>
                <w:rFonts w:eastAsia="Calibri" w:cstheme="minorHAnsi"/>
                <w:sz w:val="20"/>
                <w:szCs w:val="20"/>
                <w:lang w:val="en-GB" w:eastAsia="sl-SI"/>
              </w:rPr>
            </w:pPr>
            <w:r w:rsidRPr="00D83EDD">
              <w:rPr>
                <w:rFonts w:eastAsia="Calibri" w:cstheme="minorHAnsi"/>
                <w:sz w:val="20"/>
                <w:szCs w:val="20"/>
                <w:lang w:val="en-GB" w:eastAsia="sl-SI"/>
              </w:rPr>
              <w:t>are capable to critically evaluate the known solutions for the digitalization of supply chains and apply them to a real business case.</w:t>
            </w:r>
          </w:p>
        </w:tc>
      </w:tr>
      <w:tr w:rsidR="00991D5E" w:rsidRPr="00D83EDD" w14:paraId="58061C42" w14:textId="77777777" w:rsidTr="000C6690">
        <w:trPr>
          <w:trHeight w:val="117"/>
        </w:trPr>
        <w:tc>
          <w:tcPr>
            <w:tcW w:w="4722" w:type="dxa"/>
            <w:gridSpan w:val="7"/>
            <w:tcBorders>
              <w:bottom w:val="single" w:sz="4" w:space="0" w:color="000000" w:themeColor="text1"/>
            </w:tcBorders>
          </w:tcPr>
          <w:p w14:paraId="54CD245A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61D8A54A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56" w:type="dxa"/>
          </w:tcPr>
          <w:p w14:paraId="1231BE67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36FEB5B0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8"/>
            <w:tcBorders>
              <w:bottom w:val="single" w:sz="4" w:space="0" w:color="000000" w:themeColor="text1"/>
            </w:tcBorders>
          </w:tcPr>
          <w:p w14:paraId="30D7AA69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7EE02408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991D5E" w:rsidRPr="00D83EDD" w14:paraId="010CCD2B" w14:textId="77777777" w:rsidTr="000C6690">
        <w:trPr>
          <w:trHeight w:val="410"/>
        </w:trPr>
        <w:tc>
          <w:tcPr>
            <w:tcW w:w="4722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F63492" w14:textId="77777777" w:rsidR="00991D5E" w:rsidRPr="00D83EDD" w:rsidRDefault="006A3A9C" w:rsidP="000C6690">
            <w:pPr>
              <w:widowControl w:val="0"/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Ob zaključku predmeta bodo študenti:</w:t>
            </w:r>
          </w:p>
          <w:p w14:paraId="05AA6468" w14:textId="77777777" w:rsidR="00991D5E" w:rsidRPr="00D83EDD" w:rsidRDefault="006A3A9C" w:rsidP="000C6690">
            <w:pPr>
              <w:pStyle w:val="Odstavekseznama"/>
              <w:widowControl w:val="0"/>
              <w:numPr>
                <w:ilvl w:val="0"/>
                <w:numId w:val="5"/>
              </w:numPr>
              <w:jc w:val="both"/>
              <w:rPr>
                <w:rFonts w:cstheme="minorHAnsi"/>
                <w:b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prepoznati, opredeliti in pojasniti pomen uporabe ter delovanje digitalnega okolja pri e-poslovanju,</w:t>
            </w:r>
          </w:p>
          <w:p w14:paraId="048192C0" w14:textId="77777777" w:rsidR="00991D5E" w:rsidRPr="00D83EDD" w:rsidRDefault="006A3A9C" w:rsidP="000C6690">
            <w:pPr>
              <w:pStyle w:val="Odstavekseznama"/>
              <w:widowControl w:val="0"/>
              <w:numPr>
                <w:ilvl w:val="0"/>
                <w:numId w:val="5"/>
              </w:numPr>
              <w:jc w:val="both"/>
              <w:rPr>
                <w:rFonts w:cstheme="minorHAnsi"/>
                <w:b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identificirati pomen digitalizacije in e-poslovanja v logističnih organizacijah,</w:t>
            </w:r>
          </w:p>
          <w:p w14:paraId="61426299" w14:textId="77777777" w:rsidR="00991D5E" w:rsidRPr="00D83EDD" w:rsidRDefault="006A3A9C" w:rsidP="000C6690">
            <w:pPr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uporabiti in primerjati različne tehnološke vidike, tehnike, principe in rešitve znotraj sodobnega digitalnega okolja in e-poslovanja na področju logistike</w:t>
            </w:r>
            <w:r w:rsidRPr="00D83EDD">
              <w:rPr>
                <w:rFonts w:cstheme="minorHAnsi"/>
                <w:bCs/>
                <w:sz w:val="20"/>
                <w:szCs w:val="20"/>
              </w:rPr>
              <w:t>,</w:t>
            </w:r>
          </w:p>
          <w:p w14:paraId="2134BEBB" w14:textId="77777777" w:rsidR="00991D5E" w:rsidRPr="00D83EDD" w:rsidRDefault="006A3A9C" w:rsidP="000C6690">
            <w:pPr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diferencirati zakonodajo in regulative e-poslovanja</w:t>
            </w:r>
            <w:r w:rsidRPr="00D83EDD">
              <w:rPr>
                <w:rFonts w:cstheme="minorHAnsi"/>
                <w:bCs/>
                <w:sz w:val="20"/>
                <w:szCs w:val="20"/>
              </w:rPr>
              <w:t xml:space="preserve"> ter jih aplicirati na primeru elektronskega poslovanja z dokumenti,</w:t>
            </w:r>
          </w:p>
          <w:p w14:paraId="244BB96F" w14:textId="77777777" w:rsidR="00991D5E" w:rsidRPr="00D83EDD" w:rsidRDefault="006A3A9C" w:rsidP="000C6690">
            <w:pPr>
              <w:pStyle w:val="Odstavekseznama"/>
              <w:widowControl w:val="0"/>
              <w:numPr>
                <w:ilvl w:val="0"/>
                <w:numId w:val="6"/>
              </w:numPr>
              <w:ind w:left="340" w:hanging="340"/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cstheme="minorHAnsi"/>
                <w:bCs/>
                <w:sz w:val="20"/>
                <w:szCs w:val="20"/>
              </w:rPr>
              <w:t>študenti se usposobijo za uporabo teoretičnega znanja s področja digitalizacije in e-poslovanja v praktičnih (poslovnih) primerih.</w:t>
            </w:r>
          </w:p>
        </w:tc>
        <w:tc>
          <w:tcPr>
            <w:tcW w:w="156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96D064" w14:textId="77777777" w:rsidR="00991D5E" w:rsidRPr="00D83EDD" w:rsidRDefault="00991D5E" w:rsidP="000C6690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  <w:p w14:paraId="34FF1C98" w14:textId="77777777" w:rsidR="00991D5E" w:rsidRPr="00D83EDD" w:rsidRDefault="00991D5E" w:rsidP="000C6690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  <w:p w14:paraId="6D072C0D" w14:textId="77777777" w:rsidR="00991D5E" w:rsidRPr="00D83EDD" w:rsidRDefault="00991D5E" w:rsidP="000C6690">
            <w:pPr>
              <w:widowControl w:val="0"/>
              <w:spacing w:after="0"/>
              <w:jc w:val="both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559706" w14:textId="77777777" w:rsidR="00991D5E" w:rsidRPr="00D83EDD" w:rsidRDefault="006A3A9C" w:rsidP="000C6690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D83EDD">
              <w:rPr>
                <w:rFonts w:cstheme="minorHAnsi"/>
                <w:sz w:val="20"/>
                <w:szCs w:val="20"/>
                <w:lang w:val="en-GB"/>
              </w:rPr>
              <w:t>Upon completion, the student will be able to:</w:t>
            </w:r>
          </w:p>
          <w:p w14:paraId="052FEC3C" w14:textId="77777777" w:rsidR="00991D5E" w:rsidRPr="00D83EDD" w:rsidRDefault="006A3A9C" w:rsidP="000C6690">
            <w:pPr>
              <w:pStyle w:val="Odstavekseznama"/>
              <w:widowControl w:val="0"/>
              <w:numPr>
                <w:ilvl w:val="0"/>
                <w:numId w:val="5"/>
              </w:numPr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D83EDD">
              <w:rPr>
                <w:rFonts w:cstheme="minorHAnsi"/>
                <w:sz w:val="20"/>
                <w:szCs w:val="20"/>
                <w:lang w:val="en-GB"/>
              </w:rPr>
              <w:t>identify, define, and explain the importance of the use and operations of the digital environment in e-business,</w:t>
            </w:r>
          </w:p>
          <w:p w14:paraId="4C4CD298" w14:textId="77777777" w:rsidR="00991D5E" w:rsidRPr="00D83EDD" w:rsidRDefault="006A3A9C" w:rsidP="000C6690">
            <w:pPr>
              <w:pStyle w:val="Odstavekseznama"/>
              <w:widowControl w:val="0"/>
              <w:numPr>
                <w:ilvl w:val="0"/>
                <w:numId w:val="5"/>
              </w:numPr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D83EDD">
              <w:rPr>
                <w:rFonts w:cstheme="minorHAnsi"/>
                <w:sz w:val="20"/>
                <w:szCs w:val="20"/>
                <w:lang w:val="en-GB"/>
              </w:rPr>
              <w:t>identify the importance of digitalization and e-business in logistics organizations,</w:t>
            </w:r>
          </w:p>
          <w:p w14:paraId="6E862DFD" w14:textId="7CD587BC" w:rsidR="00991D5E" w:rsidRPr="00D83EDD" w:rsidRDefault="006A3A9C" w:rsidP="000C6690">
            <w:pPr>
              <w:pStyle w:val="Odstavekseznama"/>
              <w:widowControl w:val="0"/>
              <w:numPr>
                <w:ilvl w:val="0"/>
                <w:numId w:val="5"/>
              </w:numPr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D83EDD">
              <w:rPr>
                <w:rFonts w:cstheme="minorHAnsi"/>
                <w:sz w:val="20"/>
                <w:szCs w:val="20"/>
                <w:lang w:val="en-GB"/>
              </w:rPr>
              <w:t>applicate and compare  various technological aspect, its techniques, principles, and solutions within modern digital environment and e-business in the field of logistics,</w:t>
            </w:r>
          </w:p>
          <w:p w14:paraId="254D487B" w14:textId="77777777" w:rsidR="00991D5E" w:rsidRPr="00D83EDD" w:rsidRDefault="006A3A9C" w:rsidP="000C6690">
            <w:pPr>
              <w:pStyle w:val="Odstavekseznama"/>
              <w:widowControl w:val="0"/>
              <w:numPr>
                <w:ilvl w:val="0"/>
                <w:numId w:val="5"/>
              </w:numPr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D83EDD">
              <w:rPr>
                <w:rFonts w:cstheme="minorHAnsi"/>
                <w:sz w:val="20"/>
                <w:szCs w:val="20"/>
                <w:lang w:val="en-GB"/>
              </w:rPr>
              <w:t>differentiate between legal requirements and regulations in e-business and apply them to the case of e-business with documents,</w:t>
            </w:r>
          </w:p>
          <w:p w14:paraId="48A21919" w14:textId="780C5B6F" w:rsidR="00991D5E" w:rsidRPr="005B41D2" w:rsidRDefault="006A3A9C" w:rsidP="000C6690">
            <w:pPr>
              <w:pStyle w:val="Odstavekseznama"/>
              <w:widowControl w:val="0"/>
              <w:numPr>
                <w:ilvl w:val="0"/>
                <w:numId w:val="7"/>
              </w:numPr>
              <w:ind w:left="340" w:hanging="34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D83EDD">
              <w:rPr>
                <w:rFonts w:cstheme="minorHAnsi"/>
                <w:sz w:val="20"/>
                <w:szCs w:val="20"/>
                <w:lang w:val="en-GB"/>
              </w:rPr>
              <w:t>students gain the ability to apply theoretical knowledge from the field of digitization and e-business to practical (business) cases.</w:t>
            </w:r>
          </w:p>
        </w:tc>
      </w:tr>
    </w:tbl>
    <w:p w14:paraId="76A71E8D" w14:textId="77777777" w:rsidR="000C6690" w:rsidRDefault="000C6690">
      <w: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19"/>
        <w:gridCol w:w="703"/>
        <w:gridCol w:w="156"/>
        <w:gridCol w:w="696"/>
        <w:gridCol w:w="4121"/>
      </w:tblGrid>
      <w:tr w:rsidR="00991D5E" w:rsidRPr="00D83EDD" w14:paraId="7790D959" w14:textId="77777777" w:rsidTr="000C6690">
        <w:tc>
          <w:tcPr>
            <w:tcW w:w="4722" w:type="dxa"/>
            <w:gridSpan w:val="2"/>
            <w:tcBorders>
              <w:bottom w:val="single" w:sz="4" w:space="0" w:color="000000" w:themeColor="text1"/>
            </w:tcBorders>
          </w:tcPr>
          <w:p w14:paraId="6BD18F9B" w14:textId="26C535A1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0C73A756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56" w:type="dxa"/>
          </w:tcPr>
          <w:p w14:paraId="238601FE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0F3CABC7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2"/>
            <w:tcBorders>
              <w:bottom w:val="single" w:sz="4" w:space="0" w:color="000000" w:themeColor="text1"/>
            </w:tcBorders>
          </w:tcPr>
          <w:p w14:paraId="5B08B5D1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7E385818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991D5E" w:rsidRPr="00D83EDD" w14:paraId="2686F019" w14:textId="77777777" w:rsidTr="000C6690">
        <w:trPr>
          <w:trHeight w:val="1163"/>
        </w:trPr>
        <w:tc>
          <w:tcPr>
            <w:tcW w:w="472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DCBA8F" w14:textId="77777777" w:rsidR="00991D5E" w:rsidRPr="00D83EDD" w:rsidRDefault="006A3A9C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16DEB4AB" w14:textId="77777777" w:rsidR="00991D5E" w:rsidRPr="00D83EDD" w:rsidRDefault="00991D5E">
            <w:pPr>
              <w:widowControl w:val="0"/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14:paraId="7F6A6714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56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0AD9C6F4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1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5AEE78" w14:textId="77777777" w:rsidR="00991D5E" w:rsidRPr="00D83EDD" w:rsidRDefault="006A3A9C">
            <w:pPr>
              <w:widowControl w:val="0"/>
              <w:spacing w:after="0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D83EDD">
              <w:rPr>
                <w:rFonts w:eastAsia="Calibri" w:cstheme="minorHAnsi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4B1F511A" w14:textId="77777777" w:rsidR="00991D5E" w:rsidRPr="00D83EDD" w:rsidRDefault="00991D5E">
            <w:pPr>
              <w:widowControl w:val="0"/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14:paraId="41BBE479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D83EDD">
              <w:rPr>
                <w:rFonts w:cstheme="minorHAnsi"/>
                <w:sz w:val="20"/>
                <w:szCs w:val="20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991D5E" w:rsidRPr="00D83EDD" w14:paraId="5DD0A603" w14:textId="77777777" w:rsidTr="000C6690">
        <w:tc>
          <w:tcPr>
            <w:tcW w:w="4019" w:type="dxa"/>
            <w:tcBorders>
              <w:bottom w:val="single" w:sz="4" w:space="0" w:color="000000" w:themeColor="text1"/>
            </w:tcBorders>
          </w:tcPr>
          <w:p w14:paraId="65F9C3DC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063297F2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55" w:type="dxa"/>
            <w:gridSpan w:val="3"/>
            <w:tcBorders>
              <w:bottom w:val="single" w:sz="4" w:space="0" w:color="000000" w:themeColor="text1"/>
            </w:tcBorders>
          </w:tcPr>
          <w:p w14:paraId="6FE51904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sz w:val="20"/>
                <w:szCs w:val="20"/>
                <w:lang w:eastAsia="sl-SI"/>
              </w:rPr>
              <w:t>Delež (v %) /</w:t>
            </w:r>
          </w:p>
          <w:p w14:paraId="0E70967C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21" w:type="dxa"/>
            <w:tcBorders>
              <w:bottom w:val="single" w:sz="4" w:space="0" w:color="000000" w:themeColor="text1"/>
            </w:tcBorders>
          </w:tcPr>
          <w:p w14:paraId="5023141B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2138216E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991D5E" w:rsidRPr="00D83EDD" w14:paraId="33728753" w14:textId="77777777" w:rsidTr="000C6690">
        <w:trPr>
          <w:trHeight w:val="1104"/>
        </w:trPr>
        <w:tc>
          <w:tcPr>
            <w:tcW w:w="40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74AC66" w14:textId="2D8C96E9" w:rsidR="00991D5E" w:rsidRPr="000C6690" w:rsidRDefault="006A3A9C" w:rsidP="00E344BD">
            <w:pPr>
              <w:widowControl w:val="0"/>
              <w:spacing w:after="0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C6690">
              <w:rPr>
                <w:rFonts w:eastAsia="Calibri" w:cstheme="minorHAnsi"/>
                <w:color w:val="000000" w:themeColor="text1"/>
                <w:sz w:val="20"/>
                <w:szCs w:val="20"/>
              </w:rPr>
              <w:t>Sodelovanje pri pedagoškem procesu</w:t>
            </w:r>
            <w:r w:rsidR="00E344BD" w:rsidRPr="000C6690">
              <w:rPr>
                <w:rFonts w:eastAsia="Calibri" w:cstheme="minorHAnsi"/>
                <w:color w:val="000000" w:themeColor="text1"/>
                <w:sz w:val="20"/>
                <w:szCs w:val="20"/>
              </w:rPr>
              <w:t>.</w:t>
            </w:r>
          </w:p>
          <w:p w14:paraId="0E2C1ABE" w14:textId="077780B1" w:rsidR="00991D5E" w:rsidRPr="000C6690" w:rsidRDefault="006A3A9C" w:rsidP="00E344BD">
            <w:pPr>
              <w:widowControl w:val="0"/>
              <w:spacing w:after="0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C6690">
              <w:rPr>
                <w:rFonts w:eastAsia="Calibri" w:cstheme="minorHAnsi"/>
                <w:color w:val="000000" w:themeColor="text1"/>
                <w:sz w:val="20"/>
                <w:szCs w:val="20"/>
              </w:rPr>
              <w:t>Raziskovalna naloga</w:t>
            </w:r>
            <w:r w:rsidR="00E344BD" w:rsidRPr="000C6690">
              <w:rPr>
                <w:rFonts w:eastAsia="Calibri" w:cstheme="minorHAnsi"/>
                <w:color w:val="000000" w:themeColor="text1"/>
                <w:sz w:val="20"/>
                <w:szCs w:val="20"/>
              </w:rPr>
              <w:t>.</w:t>
            </w:r>
          </w:p>
          <w:p w14:paraId="62417D95" w14:textId="0E90AF4A" w:rsidR="00991D5E" w:rsidRPr="000C6690" w:rsidRDefault="006A3A9C" w:rsidP="00E344BD">
            <w:pPr>
              <w:widowControl w:val="0"/>
              <w:spacing w:after="0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C6690">
              <w:rPr>
                <w:rFonts w:eastAsia="Calibri" w:cstheme="minorHAnsi"/>
                <w:color w:val="000000" w:themeColor="text1"/>
                <w:sz w:val="20"/>
                <w:szCs w:val="20"/>
              </w:rPr>
              <w:t>Sprotne naloge</w:t>
            </w:r>
            <w:r w:rsidR="00E344BD" w:rsidRPr="000C6690">
              <w:rPr>
                <w:rFonts w:eastAsia="Calibri" w:cstheme="minorHAnsi"/>
                <w:color w:val="000000" w:themeColor="text1"/>
                <w:sz w:val="20"/>
                <w:szCs w:val="20"/>
              </w:rPr>
              <w:t>.</w:t>
            </w:r>
          </w:p>
          <w:p w14:paraId="69637254" w14:textId="5FA16B12" w:rsidR="00991D5E" w:rsidRPr="000C6690" w:rsidRDefault="006A3A9C" w:rsidP="00E344BD">
            <w:pPr>
              <w:widowControl w:val="0"/>
              <w:spacing w:after="0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C6690">
              <w:rPr>
                <w:rFonts w:cstheme="minorHAnsi"/>
                <w:color w:val="000000" w:themeColor="text1"/>
                <w:sz w:val="20"/>
                <w:szCs w:val="20"/>
              </w:rPr>
              <w:t>Pisni izpit</w:t>
            </w:r>
            <w:r w:rsidR="00E344BD" w:rsidRPr="000C6690">
              <w:rPr>
                <w:rFonts w:cstheme="minorHAnsi"/>
                <w:color w:val="000000" w:themeColor="text1"/>
                <w:sz w:val="20"/>
                <w:szCs w:val="20"/>
              </w:rPr>
              <w:t>.</w:t>
            </w:r>
          </w:p>
          <w:p w14:paraId="67745058" w14:textId="4E956C6D" w:rsidR="00991D5E" w:rsidRPr="000C6690" w:rsidRDefault="006A3A9C" w:rsidP="00E344BD">
            <w:pPr>
              <w:widowControl w:val="0"/>
              <w:spacing w:after="0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C6690">
              <w:rPr>
                <w:rFonts w:cstheme="minorHAnsi"/>
                <w:color w:val="000000" w:themeColor="text1"/>
                <w:sz w:val="20"/>
                <w:szCs w:val="20"/>
              </w:rPr>
              <w:t>Seminarska naloga</w:t>
            </w:r>
            <w:r w:rsidR="00E344BD" w:rsidRPr="000C6690">
              <w:rPr>
                <w:rFonts w:cstheme="minorHAns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5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4B6B21" w14:textId="1CC36C2D" w:rsidR="00991D5E" w:rsidRPr="00D86A3C" w:rsidRDefault="006A3A9C" w:rsidP="00E344BD">
            <w:pPr>
              <w:widowControl w:val="0"/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D86A3C">
              <w:rPr>
                <w:rFonts w:cstheme="minorHAnsi"/>
                <w:sz w:val="20"/>
                <w:szCs w:val="20"/>
              </w:rPr>
              <w:t>10%</w:t>
            </w:r>
          </w:p>
          <w:p w14:paraId="33E27760" w14:textId="77777777" w:rsidR="00991D5E" w:rsidRPr="00D86A3C" w:rsidRDefault="006A3A9C" w:rsidP="00E344BD">
            <w:pPr>
              <w:widowControl w:val="0"/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D86A3C">
              <w:rPr>
                <w:rFonts w:cstheme="minorHAnsi"/>
                <w:sz w:val="20"/>
                <w:szCs w:val="20"/>
              </w:rPr>
              <w:t>15%</w:t>
            </w:r>
          </w:p>
          <w:p w14:paraId="6861B118" w14:textId="77777777" w:rsidR="00991D5E" w:rsidRPr="00D86A3C" w:rsidRDefault="006A3A9C" w:rsidP="00E344BD">
            <w:pPr>
              <w:widowControl w:val="0"/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D86A3C">
              <w:rPr>
                <w:rFonts w:cstheme="minorHAnsi"/>
                <w:sz w:val="20"/>
                <w:szCs w:val="20"/>
              </w:rPr>
              <w:t>15%</w:t>
            </w:r>
          </w:p>
          <w:p w14:paraId="263416A3" w14:textId="77777777" w:rsidR="00991D5E" w:rsidRPr="00D86A3C" w:rsidRDefault="006A3A9C" w:rsidP="00E344BD">
            <w:pPr>
              <w:widowControl w:val="0"/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D86A3C">
              <w:rPr>
                <w:rFonts w:eastAsia="Calibri" w:cstheme="minorHAnsi"/>
                <w:sz w:val="20"/>
                <w:szCs w:val="20"/>
                <w:lang w:eastAsia="sl-SI"/>
              </w:rPr>
              <w:t>40%</w:t>
            </w:r>
          </w:p>
          <w:p w14:paraId="17DCED26" w14:textId="77777777" w:rsidR="00991D5E" w:rsidRPr="00D86A3C" w:rsidRDefault="006A3A9C" w:rsidP="00E344BD">
            <w:pPr>
              <w:widowControl w:val="0"/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D86A3C">
              <w:rPr>
                <w:rFonts w:eastAsia="Calibri" w:cstheme="minorHAnsi"/>
                <w:sz w:val="20"/>
                <w:szCs w:val="20"/>
                <w:lang w:eastAsia="sl-SI"/>
              </w:rPr>
              <w:t>20%</w:t>
            </w:r>
          </w:p>
        </w:tc>
        <w:tc>
          <w:tcPr>
            <w:tcW w:w="41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32D6AD" w14:textId="3315EA68" w:rsidR="00991D5E" w:rsidRPr="00D86A3C" w:rsidRDefault="006A3A9C" w:rsidP="00E344BD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D86A3C">
              <w:rPr>
                <w:rFonts w:eastAsiaTheme="minorHAnsi" w:cstheme="minorHAnsi"/>
                <w:sz w:val="20"/>
                <w:szCs w:val="20"/>
              </w:rPr>
              <w:t>In-class participation</w:t>
            </w:r>
            <w:r w:rsidR="00E344BD" w:rsidRPr="00D86A3C">
              <w:rPr>
                <w:rFonts w:eastAsiaTheme="minorHAnsi" w:cstheme="minorHAnsi"/>
                <w:sz w:val="20"/>
                <w:szCs w:val="20"/>
              </w:rPr>
              <w:t>.</w:t>
            </w:r>
          </w:p>
          <w:p w14:paraId="2263C070" w14:textId="63A54380" w:rsidR="00991D5E" w:rsidRPr="00D86A3C" w:rsidRDefault="006A3A9C" w:rsidP="00E344BD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D86A3C">
              <w:rPr>
                <w:rFonts w:cstheme="minorHAnsi"/>
                <w:sz w:val="20"/>
                <w:szCs w:val="20"/>
                <w:lang w:val="en-US"/>
              </w:rPr>
              <w:t>Research paper</w:t>
            </w:r>
            <w:r w:rsidR="00E344BD" w:rsidRPr="00D86A3C">
              <w:rPr>
                <w:rFonts w:cstheme="minorHAnsi"/>
                <w:sz w:val="20"/>
                <w:szCs w:val="20"/>
                <w:lang w:val="en-US"/>
              </w:rPr>
              <w:t>.</w:t>
            </w:r>
          </w:p>
          <w:p w14:paraId="06B606ED" w14:textId="561B7F55" w:rsidR="00991D5E" w:rsidRPr="00D86A3C" w:rsidRDefault="006A3A9C" w:rsidP="00E344BD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D86A3C">
              <w:rPr>
                <w:rFonts w:cstheme="minorHAnsi"/>
                <w:sz w:val="20"/>
                <w:szCs w:val="20"/>
                <w:lang w:val="en-US"/>
              </w:rPr>
              <w:t>Coursework</w:t>
            </w:r>
            <w:r w:rsidR="00E344BD" w:rsidRPr="00D86A3C">
              <w:rPr>
                <w:rFonts w:cstheme="minorHAnsi"/>
                <w:sz w:val="20"/>
                <w:szCs w:val="20"/>
                <w:lang w:val="en-US"/>
              </w:rPr>
              <w:t>.</w:t>
            </w:r>
          </w:p>
          <w:p w14:paraId="2DB02058" w14:textId="77F0C70D" w:rsidR="00991D5E" w:rsidRPr="00D86A3C" w:rsidRDefault="006A3A9C" w:rsidP="00E344BD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D86A3C">
              <w:rPr>
                <w:rFonts w:cstheme="minorHAnsi"/>
                <w:sz w:val="20"/>
                <w:szCs w:val="20"/>
                <w:lang w:val="en-US"/>
              </w:rPr>
              <w:t>Written exam</w:t>
            </w:r>
            <w:r w:rsidR="00E344BD" w:rsidRPr="00D86A3C">
              <w:rPr>
                <w:rFonts w:cstheme="minorHAnsi"/>
                <w:sz w:val="20"/>
                <w:szCs w:val="20"/>
                <w:lang w:val="en-US"/>
              </w:rPr>
              <w:t>.</w:t>
            </w:r>
          </w:p>
          <w:p w14:paraId="668B310F" w14:textId="6B11427E" w:rsidR="00991D5E" w:rsidRPr="00D86A3C" w:rsidRDefault="006A3A9C" w:rsidP="00E344BD">
            <w:pPr>
              <w:widowControl w:val="0"/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D86A3C">
              <w:rPr>
                <w:rFonts w:cstheme="minorHAnsi"/>
                <w:sz w:val="20"/>
                <w:szCs w:val="20"/>
                <w:lang w:val="en-US"/>
              </w:rPr>
              <w:t>Seminar paper</w:t>
            </w:r>
            <w:r w:rsidR="00E344BD" w:rsidRPr="00D86A3C">
              <w:rPr>
                <w:rFonts w:cstheme="minorHAnsi"/>
                <w:sz w:val="20"/>
                <w:szCs w:val="20"/>
                <w:lang w:val="en-US"/>
              </w:rPr>
              <w:t>.</w:t>
            </w:r>
          </w:p>
        </w:tc>
      </w:tr>
      <w:tr w:rsidR="00991D5E" w:rsidRPr="00D83EDD" w14:paraId="6B43998F" w14:textId="77777777" w:rsidTr="000C6690">
        <w:tc>
          <w:tcPr>
            <w:tcW w:w="9695" w:type="dxa"/>
            <w:gridSpan w:val="5"/>
            <w:tcBorders>
              <w:top w:val="single" w:sz="4" w:space="0" w:color="000000"/>
              <w:bottom w:val="single" w:sz="4" w:space="0" w:color="000000"/>
            </w:tcBorders>
          </w:tcPr>
          <w:p w14:paraId="2DE403A5" w14:textId="77777777" w:rsidR="00991D5E" w:rsidRPr="00D83EDD" w:rsidRDefault="00991D5E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</w:p>
          <w:p w14:paraId="0CCDFAFF" w14:textId="77777777" w:rsidR="00991D5E" w:rsidRPr="00D83EDD" w:rsidRDefault="006A3A9C">
            <w:pPr>
              <w:widowControl w:val="0"/>
              <w:spacing w:after="0"/>
              <w:rPr>
                <w:rFonts w:eastAsia="Calibri" w:cstheme="minorHAnsi"/>
                <w:b/>
                <w:sz w:val="20"/>
                <w:szCs w:val="20"/>
                <w:lang w:eastAsia="sl-SI"/>
              </w:rPr>
            </w:pPr>
            <w:r w:rsidRPr="00D83EDD">
              <w:rPr>
                <w:rFonts w:eastAsia="Calibri" w:cstheme="minorHAnsi"/>
                <w:b/>
                <w:sz w:val="20"/>
                <w:szCs w:val="20"/>
                <w:lang w:eastAsia="sl-SI"/>
              </w:rPr>
              <w:t>Reference nosilca / Course coordinator's references:</w:t>
            </w:r>
          </w:p>
        </w:tc>
      </w:tr>
      <w:tr w:rsidR="00991D5E" w:rsidRPr="00D83EDD" w14:paraId="7D4D6E95" w14:textId="77777777" w:rsidTr="000C6690">
        <w:tc>
          <w:tcPr>
            <w:tcW w:w="969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C7459" w14:textId="77777777" w:rsidR="00991D5E" w:rsidRPr="00D83EDD" w:rsidRDefault="006A3A9C">
            <w:pPr>
              <w:pStyle w:val="Odstavekseznama"/>
              <w:widowControl w:val="0"/>
              <w:numPr>
                <w:ilvl w:val="0"/>
                <w:numId w:val="8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JEREB, Borut. Informatika in informacijska varnost : repetitorij. 1. izd. Maribor: Univerzitetna založba Univerze, 2019. ISBN 978-961-286-251-0. http://press.um.si/index.php/ump/catalog/book/385, doi: 10.18690/978-961-286-251-0.</w:t>
            </w:r>
          </w:p>
          <w:p w14:paraId="662935FE" w14:textId="77777777" w:rsidR="00991D5E" w:rsidRPr="00D83EDD" w:rsidRDefault="006A3A9C">
            <w:pPr>
              <w:widowControl w:val="0"/>
              <w:numPr>
                <w:ilvl w:val="0"/>
                <w:numId w:val="8"/>
              </w:numPr>
              <w:spacing w:after="0" w:line="100" w:lineRule="atLeast"/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JEREB, Borut, STOPKA, Ondrej, SKRÚCANÝ, Tomáš. Methodology for estimating the effect of traffic flow management on fuel consumption and CO2 production : a case study of Celje, Slovenia. Energies, ISSN 1996-1073, 2021, vol. 14, iss. 6, str. [1]-18, ilustr. https://doi.org/10.3390/en14061673, doi: 10.3390/en14061673.</w:t>
            </w:r>
          </w:p>
          <w:p w14:paraId="3129B9B4" w14:textId="044C08DA" w:rsidR="00991D5E" w:rsidRPr="00D83EDD" w:rsidRDefault="006A3A9C">
            <w:pPr>
              <w:widowControl w:val="0"/>
              <w:numPr>
                <w:ilvl w:val="0"/>
                <w:numId w:val="8"/>
              </w:numPr>
              <w:spacing w:after="0" w:line="100" w:lineRule="atLeast"/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JEREB, Borut, GAJŠEK, Brigita, ŠIPEK, Gregor, KOVŠE, Špela, OBRECHT, Matevž. Traffic density-related black carbon distribution : impact of wind in a basin town. International journal of environmental research and public health, ISSN 1660-4601. [Online ed.], 2021, vol. 18, iss. 12, str. [1]-17, ilustr. https://doi.org/10.3390/ijerph18126490, doi: 10.3390/ijerph18126490</w:t>
            </w:r>
            <w:r w:rsidR="000C6690">
              <w:rPr>
                <w:rFonts w:cstheme="minorHAnsi"/>
                <w:sz w:val="20"/>
                <w:szCs w:val="20"/>
              </w:rPr>
              <w:t>.</w:t>
            </w:r>
          </w:p>
          <w:p w14:paraId="65EE6C7C" w14:textId="77777777" w:rsidR="00991D5E" w:rsidRPr="00D83EDD" w:rsidRDefault="006A3A9C">
            <w:pPr>
              <w:widowControl w:val="0"/>
              <w:numPr>
                <w:ilvl w:val="0"/>
                <w:numId w:val="8"/>
              </w:numPr>
              <w:spacing w:after="0" w:line="100" w:lineRule="atLeast"/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JEREB, Borut, BATKOVIČ, Tanja, HERMAN, Luka, ŠIPEK, Gregor, KOVŠE, Špela, GREGORIČ, Asta, MOČNIK, Griša. Exposure to black carbon during bicycle commuting - alternative route selection. Atmosphere, ISSN 2073-4433, 2018, vol. 9, no. 1, str. 1-12. https://www.mdpi.com/2073-4433/9/1/21, doi: 10.3390/atmos9010021.</w:t>
            </w:r>
          </w:p>
          <w:p w14:paraId="41EA7C4D" w14:textId="77777777" w:rsidR="00991D5E" w:rsidRPr="00D83EDD" w:rsidRDefault="006A3A9C">
            <w:pPr>
              <w:widowControl w:val="0"/>
              <w:numPr>
                <w:ilvl w:val="0"/>
                <w:numId w:val="8"/>
              </w:numPr>
              <w:spacing w:after="0" w:line="100" w:lineRule="atLeast"/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JEREB, Borut. Mastering logistics investment management. Transformations in business &amp; economics, ISSN 1648-4460, 2017, vol. 16, no. 1, str. 100-120, ilustr. http://www.transformations.knf.vu.lt/40.</w:t>
            </w:r>
          </w:p>
          <w:p w14:paraId="6C553928" w14:textId="77777777" w:rsidR="00991D5E" w:rsidRPr="00D83EDD" w:rsidRDefault="006A3A9C">
            <w:pPr>
              <w:widowControl w:val="0"/>
              <w:numPr>
                <w:ilvl w:val="0"/>
                <w:numId w:val="8"/>
              </w:numPr>
              <w:spacing w:after="0" w:line="100" w:lineRule="atLeast"/>
              <w:jc w:val="both"/>
              <w:rPr>
                <w:rFonts w:cstheme="minorHAnsi"/>
                <w:sz w:val="20"/>
                <w:szCs w:val="20"/>
              </w:rPr>
            </w:pPr>
            <w:r w:rsidRPr="00D83EDD">
              <w:rPr>
                <w:rFonts w:cstheme="minorHAnsi"/>
                <w:sz w:val="20"/>
                <w:szCs w:val="20"/>
              </w:rPr>
              <w:t>JEREB, Borut. The model for risk management and mastering them in supply chain. V: KOLINSKI, Adam (ur.), DUJAK, Davor (ur.), GOLINSKA-DAWSON, Paulina (ur.). Integration of information flow for greening supply chain management, (Ecoproduction (Berlin. Internet), ISSN 2193-4622). Cham: Springer. cop. 2020, str. 339-373. https://doi.org/10.1007/978-3-030-24355-5.</w:t>
            </w:r>
          </w:p>
        </w:tc>
      </w:tr>
    </w:tbl>
    <w:p w14:paraId="62431CDC" w14:textId="77777777" w:rsidR="00991D5E" w:rsidRPr="00D83EDD" w:rsidRDefault="00991D5E">
      <w:pPr>
        <w:spacing w:after="0"/>
        <w:rPr>
          <w:rFonts w:cstheme="minorHAnsi"/>
          <w:b/>
          <w:sz w:val="20"/>
          <w:szCs w:val="20"/>
        </w:rPr>
      </w:pPr>
    </w:p>
    <w:p w14:paraId="49E398E2" w14:textId="77777777" w:rsidR="00991D5E" w:rsidRPr="00D83EDD" w:rsidRDefault="00991D5E">
      <w:pPr>
        <w:pStyle w:val="Pripomba"/>
        <w:rPr>
          <w:rFonts w:cstheme="minorHAnsi"/>
          <w:sz w:val="20"/>
          <w:szCs w:val="20"/>
        </w:rPr>
      </w:pPr>
    </w:p>
    <w:sectPr w:rsidR="00991D5E" w:rsidRPr="00D83EDD">
      <w:footerReference w:type="even" r:id="rId10"/>
      <w:footerReference w:type="default" r:id="rId11"/>
      <w:footerReference w:type="first" r:id="rId12"/>
      <w:pgSz w:w="11906" w:h="16838"/>
      <w:pgMar w:top="1417" w:right="1417" w:bottom="1417" w:left="1417" w:header="0" w:footer="709" w:gutter="0"/>
      <w:cols w:space="720"/>
      <w:formProt w:val="0"/>
      <w:titlePg/>
      <w:docGrid w:linePitch="360" w:charSpace="204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AFEB0" w14:textId="77777777" w:rsidR="00E428A0" w:rsidRDefault="006A3A9C">
      <w:pPr>
        <w:spacing w:after="0"/>
      </w:pPr>
      <w:r>
        <w:separator/>
      </w:r>
    </w:p>
  </w:endnote>
  <w:endnote w:type="continuationSeparator" w:id="0">
    <w:p w14:paraId="1098F8EC" w14:textId="77777777" w:rsidR="00E428A0" w:rsidRDefault="006A3A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variable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ingFang SC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jaVu Sans"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87F21" w14:textId="77777777" w:rsidR="00991D5E" w:rsidRDefault="00991D5E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AA53E" w14:textId="77777777" w:rsidR="00991D5E" w:rsidRDefault="006A3A9C">
    <w:pPr>
      <w:pStyle w:val="Noga"/>
      <w:jc w:val="center"/>
      <w:rPr>
        <w:color w:val="006A8E"/>
        <w:sz w:val="18"/>
      </w:rPr>
    </w:pPr>
    <w:r>
      <w:rPr>
        <w:color w:val="006A8E"/>
        <w:sz w:val="18"/>
      </w:rPr>
      <w:fldChar w:fldCharType="begin"/>
    </w:r>
    <w:r>
      <w:rPr>
        <w:color w:val="006A8E"/>
        <w:sz w:val="18"/>
      </w:rPr>
      <w:instrText xml:space="preserve"> PAGE </w:instrText>
    </w:r>
    <w:r>
      <w:rPr>
        <w:color w:val="006A8E"/>
        <w:sz w:val="18"/>
      </w:rPr>
      <w:fldChar w:fldCharType="separate"/>
    </w:r>
    <w:r>
      <w:rPr>
        <w:color w:val="006A8E"/>
        <w:sz w:val="18"/>
      </w:rPr>
      <w:t>4</w:t>
    </w:r>
    <w:r>
      <w:rPr>
        <w:color w:val="006A8E"/>
        <w:sz w:val="18"/>
      </w:rPr>
      <w:fldChar w:fldCharType="end"/>
    </w:r>
    <w:r>
      <w:rPr>
        <w:color w:val="006A8E"/>
        <w:sz w:val="18"/>
      </w:rPr>
      <w:t xml:space="preserve"> / </w:t>
    </w:r>
    <w:r>
      <w:rPr>
        <w:color w:val="006A8E"/>
        <w:sz w:val="18"/>
      </w:rPr>
      <w:fldChar w:fldCharType="begin"/>
    </w:r>
    <w:r>
      <w:rPr>
        <w:color w:val="006A8E"/>
        <w:sz w:val="18"/>
      </w:rPr>
      <w:instrText xml:space="preserve"> NUMPAGES </w:instrText>
    </w:r>
    <w:r>
      <w:rPr>
        <w:color w:val="006A8E"/>
        <w:sz w:val="18"/>
      </w:rPr>
      <w:fldChar w:fldCharType="separate"/>
    </w:r>
    <w:r>
      <w:rPr>
        <w:color w:val="006A8E"/>
        <w:sz w:val="18"/>
      </w:rPr>
      <w:t>4</w:t>
    </w:r>
    <w:r>
      <w:rPr>
        <w:color w:val="006A8E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93A62" w14:textId="77777777" w:rsidR="00991D5E" w:rsidRDefault="00991D5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D5C35" w14:textId="77777777" w:rsidR="00E428A0" w:rsidRDefault="006A3A9C">
      <w:pPr>
        <w:spacing w:after="0"/>
      </w:pPr>
      <w:r>
        <w:separator/>
      </w:r>
    </w:p>
  </w:footnote>
  <w:footnote w:type="continuationSeparator" w:id="0">
    <w:p w14:paraId="16039B42" w14:textId="77777777" w:rsidR="00E428A0" w:rsidRDefault="006A3A9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6B52E"/>
    <w:multiLevelType w:val="multilevel"/>
    <w:tmpl w:val="227EB96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FAA16FB"/>
    <w:multiLevelType w:val="multilevel"/>
    <w:tmpl w:val="0262AB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1A672CE9"/>
    <w:multiLevelType w:val="multilevel"/>
    <w:tmpl w:val="D30CF80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BABF91"/>
    <w:multiLevelType w:val="multilevel"/>
    <w:tmpl w:val="ABF087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25C624DD"/>
    <w:multiLevelType w:val="multilevel"/>
    <w:tmpl w:val="571080A4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b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-36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-36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-36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-36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-3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-36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-36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-360"/>
        </w:tabs>
        <w:ind w:left="6120" w:hanging="180"/>
      </w:pPr>
    </w:lvl>
  </w:abstractNum>
  <w:abstractNum w:abstractNumId="5" w15:restartNumberingAfterBreak="0">
    <w:nsid w:val="38AB8E2F"/>
    <w:multiLevelType w:val="multilevel"/>
    <w:tmpl w:val="5F3CFC3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1C244C4"/>
    <w:multiLevelType w:val="multilevel"/>
    <w:tmpl w:val="79A050AE"/>
    <w:lvl w:ilvl="0">
      <w:start w:val="1"/>
      <w:numFmt w:val="decimal"/>
      <w:lvlText w:val="%1."/>
      <w:lvlJc w:val="left"/>
      <w:pPr>
        <w:tabs>
          <w:tab w:val="num" w:pos="-338"/>
        </w:tabs>
        <w:ind w:left="360" w:hanging="360"/>
      </w:pPr>
      <w:rPr>
        <w:rFonts w:eastAsia="Calibri"/>
      </w:rPr>
    </w:lvl>
    <w:lvl w:ilvl="1">
      <w:start w:val="1"/>
      <w:numFmt w:val="lowerLetter"/>
      <w:lvlText w:val="%2."/>
      <w:lvlJc w:val="left"/>
      <w:pPr>
        <w:tabs>
          <w:tab w:val="num" w:pos="-338"/>
        </w:tabs>
        <w:ind w:left="1080" w:hanging="360"/>
      </w:pPr>
      <w:rPr>
        <w:rFonts w:asciiTheme="minorHAnsi" w:hAnsiTheme="minorHAnsi" w:cstheme="minorHAnsi"/>
      </w:rPr>
    </w:lvl>
    <w:lvl w:ilvl="2">
      <w:start w:val="1"/>
      <w:numFmt w:val="lowerRoman"/>
      <w:lvlText w:val="%3."/>
      <w:lvlJc w:val="right"/>
      <w:pPr>
        <w:tabs>
          <w:tab w:val="num" w:pos="-338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-338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-338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-338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-338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-338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-338"/>
        </w:tabs>
        <w:ind w:left="6120" w:hanging="180"/>
      </w:pPr>
    </w:lvl>
  </w:abstractNum>
  <w:abstractNum w:abstractNumId="7" w15:restartNumberingAfterBreak="0">
    <w:nsid w:val="5A6E29B4"/>
    <w:multiLevelType w:val="multilevel"/>
    <w:tmpl w:val="E1B6C52C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2837B5A"/>
    <w:multiLevelType w:val="multilevel"/>
    <w:tmpl w:val="7F6E274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3"/>
  </w:num>
  <w:num w:numId="5">
    <w:abstractNumId w:val="7"/>
  </w:num>
  <w:num w:numId="6">
    <w:abstractNumId w:val="2"/>
  </w:num>
  <w:num w:numId="7">
    <w:abstractNumId w:val="5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IwsTA0NjUxNQdiUyUdpeDU4uLM/DyQAtNaAPlJmDAsAAAA"/>
  </w:docVars>
  <w:rsids>
    <w:rsidRoot w:val="226B822F"/>
    <w:rsid w:val="000C070A"/>
    <w:rsid w:val="000C6690"/>
    <w:rsid w:val="00507670"/>
    <w:rsid w:val="005B41D2"/>
    <w:rsid w:val="006A3A9C"/>
    <w:rsid w:val="00713060"/>
    <w:rsid w:val="00991D5E"/>
    <w:rsid w:val="00B5177D"/>
    <w:rsid w:val="00D06B08"/>
    <w:rsid w:val="00D83EDD"/>
    <w:rsid w:val="00D86A3C"/>
    <w:rsid w:val="00E344BD"/>
    <w:rsid w:val="00E428A0"/>
    <w:rsid w:val="226B8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5D9B76"/>
  <w15:docId w15:val="{9B071439-46EC-4EB1-9ECE-BFBEE11C9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/>
    </w:pPr>
    <w:rPr>
      <w:rFonts w:eastAsia="Times New Roman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GlavaZnak">
    <w:name w:val="Glava Znak"/>
    <w:basedOn w:val="Privzetapisavaodstavka"/>
    <w:link w:val="Glava"/>
    <w:uiPriority w:val="99"/>
    <w:qFormat/>
    <w:rsid w:val="00703ADE"/>
    <w:rPr>
      <w:rFonts w:ascii="Calibri" w:eastAsia="Times New Roman" w:hAnsi="Calibri" w:cs="Times New Roman"/>
    </w:rPr>
  </w:style>
  <w:style w:type="character" w:customStyle="1" w:styleId="NogaZnak">
    <w:name w:val="Noga Znak"/>
    <w:basedOn w:val="Privzetapisavaodstavka"/>
    <w:link w:val="Noga"/>
    <w:uiPriority w:val="99"/>
    <w:qFormat/>
    <w:rsid w:val="00703ADE"/>
    <w:rPr>
      <w:rFonts w:ascii="Calibri" w:eastAsia="Times New Roman" w:hAnsi="Calibri" w:cs="Times New Roman"/>
    </w:rPr>
  </w:style>
  <w:style w:type="character" w:customStyle="1" w:styleId="TelobesedilaZnak">
    <w:name w:val="Telo besedila Znak"/>
    <w:basedOn w:val="Privzetapisavaodstavka"/>
    <w:link w:val="Telobesedila"/>
    <w:qFormat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qFormat/>
    <w:rsid w:val="00703ADE"/>
    <w:rPr>
      <w:sz w:val="16"/>
      <w:szCs w:val="16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qFormat/>
    <w:rsid w:val="00703ADE"/>
    <w:rPr>
      <w:rFonts w:ascii="Calibri" w:eastAsia="Times New Roman" w:hAnsi="Calibri" w:cs="Times New Roman"/>
      <w:sz w:val="20"/>
      <w:szCs w:val="20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qFormat/>
    <w:rsid w:val="00703ADE"/>
    <w:rPr>
      <w:rFonts w:ascii="Segoe UI" w:eastAsia="Times New Roman" w:hAnsi="Segoe UI" w:cs="Segoe UI"/>
      <w:sz w:val="18"/>
      <w:szCs w:val="18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qFormat/>
    <w:rsid w:val="005A5638"/>
    <w:rPr>
      <w:rFonts w:ascii="Calibri" w:eastAsia="Times New Roman" w:hAnsi="Calibri" w:cs="Times New Roman"/>
      <w:b/>
      <w:bCs/>
      <w:sz w:val="20"/>
      <w:szCs w:val="20"/>
    </w:rPr>
  </w:style>
  <w:style w:type="character" w:customStyle="1" w:styleId="OdstavekseznamaZnak">
    <w:name w:val="Odstavek seznama Znak"/>
    <w:basedOn w:val="Privzetapisavaodstavka"/>
    <w:link w:val="Odstavekseznama"/>
    <w:uiPriority w:val="34"/>
    <w:qFormat/>
    <w:rsid w:val="005963A3"/>
    <w:rPr>
      <w:rFonts w:ascii="Calibri" w:eastAsia="Times New Roman" w:hAnsi="Calibri" w:cs="Times New Roman"/>
    </w:rPr>
  </w:style>
  <w:style w:type="character" w:styleId="Hiperpovezava">
    <w:name w:val="Hyperlink"/>
    <w:basedOn w:val="Privzetapisavaodstavka"/>
    <w:uiPriority w:val="99"/>
    <w:unhideWhenUsed/>
    <w:rsid w:val="00E93238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qFormat/>
    <w:rsid w:val="00E93238"/>
    <w:rPr>
      <w:color w:val="605E5C"/>
      <w:shd w:val="clear" w:color="auto" w:fill="E1DFDD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avaden"/>
    <w:next w:val="Telobesedila"/>
    <w:qFormat/>
    <w:pPr>
      <w:keepNext/>
      <w:spacing w:before="240"/>
    </w:pPr>
    <w:rPr>
      <w:rFonts w:ascii="Times New Roman" w:eastAsia="PingFang SC" w:hAnsi="Times New Roman" w:cs="Lucida Sans"/>
      <w:sz w:val="28"/>
      <w:szCs w:val="28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paragraph" w:styleId="Seznam">
    <w:name w:val="List"/>
    <w:basedOn w:val="Telobesedila"/>
    <w:rPr>
      <w:rFonts w:cs="Lucida Sans"/>
    </w:rPr>
  </w:style>
  <w:style w:type="paragraph" w:styleId="Napis">
    <w:name w:val="caption"/>
    <w:basedOn w:val="Navaden"/>
    <w:qFormat/>
    <w:pPr>
      <w:suppressLineNumbers/>
      <w:spacing w:before="120"/>
    </w:pPr>
    <w:rPr>
      <w:rFonts w:ascii="Times New Roman" w:hAnsi="Times New Roman" w:cs="Lucida Sans"/>
      <w:i/>
      <w:iCs/>
      <w:sz w:val="24"/>
      <w:szCs w:val="24"/>
    </w:rPr>
  </w:style>
  <w:style w:type="paragraph" w:customStyle="1" w:styleId="Index">
    <w:name w:val="Index"/>
    <w:basedOn w:val="Navaden"/>
    <w:qFormat/>
    <w:pPr>
      <w:suppressLineNumbers/>
    </w:pPr>
    <w:rPr>
      <w:rFonts w:ascii="Times New Roman" w:hAnsi="Times New Roman" w:cs="Lucida Sans"/>
    </w:rPr>
  </w:style>
  <w:style w:type="paragraph" w:customStyle="1" w:styleId="caption1">
    <w:name w:val="caption1"/>
    <w:basedOn w:val="Navaden"/>
    <w:qFormat/>
    <w:pPr>
      <w:suppressLineNumbers/>
      <w:spacing w:before="120"/>
    </w:pPr>
    <w:rPr>
      <w:rFonts w:ascii="Times New Roman" w:hAnsi="Times New Roman" w:cs="Lucida Sans"/>
      <w:i/>
      <w:iCs/>
      <w:sz w:val="24"/>
      <w:szCs w:val="24"/>
    </w:rPr>
  </w:style>
  <w:style w:type="paragraph" w:styleId="Odstavekseznama">
    <w:name w:val="List Paragraph"/>
    <w:basedOn w:val="Navaden"/>
    <w:link w:val="OdstavekseznamaZnak"/>
    <w:uiPriority w:val="34"/>
    <w:qFormat/>
    <w:rsid w:val="00703ADE"/>
    <w:pPr>
      <w:spacing w:after="0"/>
      <w:ind w:left="720"/>
      <w:contextualSpacing/>
    </w:pPr>
  </w:style>
  <w:style w:type="paragraph" w:customStyle="1" w:styleId="HeaderandFooter">
    <w:name w:val="Header and Footer"/>
    <w:basedOn w:val="Navaden"/>
    <w:qFormat/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paragraph" w:customStyle="1" w:styleId="Predoblikovano">
    <w:name w:val="Predoblikovano"/>
    <w:basedOn w:val="Navaden"/>
    <w:qFormat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z w:val="20"/>
      <w:szCs w:val="20"/>
      <w:lang w:eastAsia="sl-SI"/>
    </w:rPr>
  </w:style>
  <w:style w:type="paragraph" w:styleId="Pripombabesedilo">
    <w:name w:val="annotation text"/>
    <w:basedOn w:val="Navaden"/>
    <w:link w:val="PripombabesediloZnak"/>
    <w:uiPriority w:val="99"/>
    <w:unhideWhenUsed/>
    <w:qFormat/>
    <w:rsid w:val="00703ADE"/>
    <w:rPr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qFormat/>
    <w:rsid w:val="00703ADE"/>
    <w:pPr>
      <w:spacing w:after="0"/>
    </w:pPr>
    <w:rPr>
      <w:rFonts w:ascii="Segoe UI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qFormat/>
    <w:rsid w:val="005A5638"/>
    <w:rPr>
      <w:b/>
      <w:bCs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eastAsia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eastAsiaTheme="minorHAnsi" w:cstheme="minorBidi"/>
      <w:b/>
      <w:u w:val="single"/>
    </w:rPr>
  </w:style>
  <w:style w:type="paragraph" w:customStyle="1" w:styleId="Default">
    <w:name w:val="Default"/>
    <w:uiPriority w:val="99"/>
    <w:qFormat/>
    <w:rsid w:val="007B7C91"/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BodyText1">
    <w:name w:val="Body Text1"/>
    <w:basedOn w:val="Navaden"/>
    <w:qFormat/>
    <w:pPr>
      <w:widowControl w:val="0"/>
    </w:pPr>
    <w:rPr>
      <w:rFonts w:ascii="Times New Roman" w:eastAsia="DejaVu Sans" w:hAnsi="Times New Roman" w:cs="Lohit Hindi"/>
      <w:kern w:val="2"/>
      <w:sz w:val="24"/>
      <w:szCs w:val="24"/>
      <w:lang w:eastAsia="zh-CN" w:bidi="hi-IN"/>
    </w:rPr>
  </w:style>
  <w:style w:type="paragraph" w:customStyle="1" w:styleId="TableContents">
    <w:name w:val="Table Contents"/>
    <w:basedOn w:val="Navaden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26C11C7F1F90409D5AFE7D234A0E4F" ma:contentTypeVersion="4" ma:contentTypeDescription="Ustvari nov dokument." ma:contentTypeScope="" ma:versionID="21d289060c218f8442021586ddff69bf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1f20f0abddeea6451b74f97eff5de2d3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E728B2-7E9C-4914-81BF-9B499BA1CC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C6A8C5-D3FB-43B8-9CCF-BB22E31878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B3D5E1-0659-4849-9D68-A9F10A8AF2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1527</Words>
  <Characters>8710</Characters>
  <Application>Microsoft Office Word</Application>
  <DocSecurity>0</DocSecurity>
  <Lines>72</Lines>
  <Paragraphs>2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Faculty of logistics</Company>
  <LinksUpToDate>false</LinksUpToDate>
  <CharactersWithSpaces>10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dc:description/>
  <cp:lastModifiedBy>Valerija Kotnik</cp:lastModifiedBy>
  <cp:revision>11</cp:revision>
  <cp:lastPrinted>2019-01-30T13:00:00Z</cp:lastPrinted>
  <dcterms:created xsi:type="dcterms:W3CDTF">2026-01-14T07:10:00Z</dcterms:created>
  <dcterms:modified xsi:type="dcterms:W3CDTF">2026-04-01T12:02:00Z</dcterms:modified>
  <dc:language>sl-SI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</Properties>
</file>